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4C3E78" w14:paraId="200165CC" w14:textId="77777777" w:rsidTr="00786729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200165C5" w14:textId="77777777" w:rsidR="00255B63" w:rsidRPr="004C3E78" w:rsidRDefault="00255B63" w:rsidP="00786729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200165C6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200165C7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For</w:t>
            </w:r>
          </w:p>
          <w:p w14:paraId="200165C8" w14:textId="77777777" w:rsidR="00C23C5B" w:rsidRPr="004C3E78" w:rsidRDefault="00AC2A91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Auto &amp; Farm Machinery Technician, Level-4</w:t>
            </w:r>
          </w:p>
          <w:p w14:paraId="200165C9" w14:textId="418CFEDF" w:rsidR="00255B63" w:rsidRPr="004C3E78" w:rsidRDefault="0021212D" w:rsidP="00AC2A91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(</w:t>
            </w:r>
            <w:r w:rsidR="00B7349C"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One Year</w:t>
            </w: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 xml:space="preserve"> Program)</w:t>
            </w:r>
          </w:p>
          <w:p w14:paraId="200165CA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4C3E78">
              <w:rPr>
                <w:rFonts w:asciiTheme="minorBidi" w:hAnsiTheme="minorBidi"/>
                <w:b/>
                <w:bCs/>
                <w:sz w:val="28"/>
                <w:szCs w:val="28"/>
              </w:rPr>
              <w:t>Formative Assessment</w:t>
            </w:r>
          </w:p>
          <w:p w14:paraId="200165CB" w14:textId="77777777" w:rsidR="00255B63" w:rsidRPr="004C3E78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4C3E78" w14:paraId="200165D1" w14:textId="77777777" w:rsidTr="00786729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200165CD" w14:textId="77777777" w:rsidR="00255B63" w:rsidRPr="004C3E78" w:rsidRDefault="00255B63" w:rsidP="00786729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200165CE" w14:textId="77777777" w:rsidR="00255B63" w:rsidRPr="004C3E78" w:rsidRDefault="00AC2A91" w:rsidP="00AC2A91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Date 04</w:t>
            </w:r>
            <w:r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  <w:vertAlign w:val="superscript"/>
              </w:rPr>
              <w:t>th</w:t>
            </w:r>
            <w:r w:rsidR="00255B63"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-</w:t>
            </w:r>
            <w:r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09</w:t>
            </w:r>
            <w:r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  <w:vertAlign w:val="superscript"/>
              </w:rPr>
              <w:t>th</w:t>
            </w:r>
            <w:r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 November</w:t>
            </w:r>
            <w:r w:rsidR="00255B63"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 202</w:t>
            </w:r>
            <w:r w:rsidR="0021212D"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4</w:t>
            </w:r>
          </w:p>
          <w:p w14:paraId="200165CF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Lahore</w:t>
            </w:r>
          </w:p>
          <w:p w14:paraId="200165D0" w14:textId="77777777" w:rsidR="00255B63" w:rsidRPr="004C3E78" w:rsidRDefault="00255B63" w:rsidP="00786729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4C3E78" w14:paraId="200165D7" w14:textId="77777777" w:rsidTr="00786729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200165D2" w14:textId="77777777" w:rsidR="00255B63" w:rsidRPr="004C3E78" w:rsidRDefault="00255B63" w:rsidP="00786729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200165D3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20016920" wp14:editId="20016921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0165D4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200165D5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4C3E78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200165D6" w14:textId="77777777" w:rsidR="00255B63" w:rsidRPr="004C3E78" w:rsidRDefault="00255B63" w:rsidP="00786729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200165D8" w14:textId="77777777" w:rsidR="00255B63" w:rsidRPr="004C3E78" w:rsidRDefault="00255B63" w:rsidP="00804B65">
      <w:pPr>
        <w:jc w:val="center"/>
        <w:rPr>
          <w:rFonts w:asciiTheme="minorBidi" w:hAnsiTheme="minorBidi"/>
          <w:b/>
          <w:sz w:val="32"/>
        </w:rPr>
      </w:pPr>
    </w:p>
    <w:p w14:paraId="200165D9" w14:textId="77777777" w:rsidR="00255B63" w:rsidRPr="004C3E78" w:rsidRDefault="00255B63">
      <w:pPr>
        <w:rPr>
          <w:rFonts w:asciiTheme="minorBidi" w:hAnsiTheme="minorBidi"/>
          <w:b/>
          <w:sz w:val="32"/>
        </w:rPr>
      </w:pPr>
      <w:r w:rsidRPr="004C3E78">
        <w:rPr>
          <w:rFonts w:asciiTheme="minorBidi" w:hAnsiTheme="minorBidi"/>
          <w:b/>
          <w:sz w:val="32"/>
        </w:rPr>
        <w:br w:type="page"/>
      </w:r>
    </w:p>
    <w:p w14:paraId="200165DA" w14:textId="77777777" w:rsidR="004D18BE" w:rsidRPr="004C3E78" w:rsidRDefault="004D18BE" w:rsidP="00804B65">
      <w:pPr>
        <w:jc w:val="center"/>
        <w:rPr>
          <w:rFonts w:asciiTheme="minorBidi" w:hAnsiTheme="minorBidi"/>
          <w:b/>
          <w:sz w:val="24"/>
          <w:szCs w:val="18"/>
        </w:rPr>
      </w:pPr>
      <w:r w:rsidRPr="004C3E78">
        <w:rPr>
          <w:rFonts w:asciiTheme="minorBidi" w:hAnsiTheme="minorBidi"/>
          <w:b/>
          <w:sz w:val="24"/>
          <w:szCs w:val="18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4C3E78" w14:paraId="200165DD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200165DB" w14:textId="77777777" w:rsidR="00D3033E" w:rsidRPr="004C3E78" w:rsidRDefault="00D3033E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200165DC" w14:textId="77C7F4FB" w:rsidR="00D3033E" w:rsidRPr="004C3E78" w:rsidRDefault="00742697" w:rsidP="004C3E78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D3033E" w:rsidRPr="004C3E78" w14:paraId="200165E0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200165DE" w14:textId="77777777" w:rsidR="00D3033E" w:rsidRPr="004C3E78" w:rsidRDefault="00102FED" w:rsidP="004C3E78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200165DF" w14:textId="79A1B4C3" w:rsidR="00D3033E" w:rsidRPr="004C3E78" w:rsidRDefault="0074269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0716MSA1806 Perform Repair/Maintenance of Diesel Engines</w:t>
            </w:r>
          </w:p>
        </w:tc>
      </w:tr>
      <w:tr w:rsidR="005551AD" w:rsidRPr="004C3E78" w14:paraId="200165E3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200165E1" w14:textId="77777777" w:rsidR="005551AD" w:rsidRPr="004C3E78" w:rsidRDefault="005551AD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200165E2" w14:textId="77777777" w:rsidR="005551AD" w:rsidRPr="004C3E78" w:rsidRDefault="005551AD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4C3E78" w14:paraId="200165E8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200165E4" w14:textId="77777777" w:rsidR="00D3033E" w:rsidRPr="004C3E78" w:rsidRDefault="00D3033E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200165E5" w14:textId="77777777" w:rsidR="00D3033E" w:rsidRPr="004C3E78" w:rsidRDefault="00D3033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4C3E78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4C3E78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4C3E78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200165E6" w14:textId="77777777" w:rsidR="00D3033E" w:rsidRPr="004C3E78" w:rsidRDefault="00D3033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5E7" w14:textId="77777777" w:rsidR="00D3033E" w:rsidRPr="004C3E78" w:rsidRDefault="00D3033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4C3E78">
              <w:rPr>
                <w:rFonts w:asciiTheme="minorBidi" w:hAnsiTheme="minorBidi"/>
                <w:sz w:val="22"/>
                <w:szCs w:val="22"/>
              </w:rPr>
              <w:t>_</w:t>
            </w:r>
            <w:r w:rsidRPr="004C3E78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4C3E78" w14:paraId="200165FB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200165E9" w14:textId="77777777" w:rsidR="00D3033E" w:rsidRPr="004C3E78" w:rsidRDefault="00D3033E" w:rsidP="004C3E78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200165EA" w14:textId="77777777" w:rsidR="00D3033E" w:rsidRPr="004C3E78" w:rsidRDefault="00D3033E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200165EB" w14:textId="6A6E886E" w:rsidR="00D3033E" w:rsidRPr="004C3E78" w:rsidRDefault="00D3033E" w:rsidP="004C3E78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4C3E78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4C3E78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4C3E78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6011A7"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4C3E78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200165EC" w14:textId="77777777" w:rsidR="001E19D6" w:rsidRPr="004C3E78" w:rsidRDefault="001E19D6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5ED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rrange tools and equipment to diagnose fault in Diesel engine.</w:t>
            </w:r>
          </w:p>
          <w:p w14:paraId="200165EE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Dismantle the diesel engine from the vehicle </w:t>
            </w:r>
          </w:p>
          <w:p w14:paraId="200165EF" w14:textId="77777777" w:rsidR="00EE68A5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sassemble the diesel engine</w:t>
            </w:r>
          </w:p>
          <w:p w14:paraId="200165F0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Fuel System</w:t>
            </w:r>
          </w:p>
          <w:p w14:paraId="200165F1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eastAsia="Arial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pair / Replace faulty components in Diesel Engine Fuel System</w:t>
            </w:r>
          </w:p>
          <w:p w14:paraId="200165F2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cooling system</w:t>
            </w:r>
          </w:p>
          <w:p w14:paraId="200165F3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/repair faulty components in diesel engine cooling system</w:t>
            </w:r>
          </w:p>
          <w:p w14:paraId="200165F4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Lubrication system</w:t>
            </w:r>
          </w:p>
          <w:p w14:paraId="200165F5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 /repair faulty components in diesel engine lubrication system</w:t>
            </w:r>
          </w:p>
          <w:p w14:paraId="200165F6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Intake &amp; Exhaust system.</w:t>
            </w:r>
          </w:p>
          <w:p w14:paraId="200165F7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/repair faulty components in intake &amp;exhaust system</w:t>
            </w:r>
          </w:p>
          <w:p w14:paraId="200165F8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200165F9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terconnect external accessories of engine</w:t>
            </w:r>
          </w:p>
          <w:p w14:paraId="1976531E" w14:textId="77777777" w:rsidR="00283512" w:rsidRPr="004C3E78" w:rsidRDefault="00283512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omplete work performance</w:t>
            </w:r>
          </w:p>
          <w:p w14:paraId="200165FA" w14:textId="3A817473" w:rsidR="004C3E78" w:rsidRPr="004C3E78" w:rsidRDefault="004C3E78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Diagnose the Diesel engine faults, dismantle the engine, check / inspect for repair / replace, reassemble it and start it for checking performance.</w:t>
            </w:r>
          </w:p>
        </w:tc>
      </w:tr>
      <w:tr w:rsidR="00D3033E" w:rsidRPr="004C3E78" w14:paraId="200165FE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200165FC" w14:textId="77777777" w:rsidR="00D3033E" w:rsidRPr="004C3E78" w:rsidRDefault="00D3033E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200165FD" w14:textId="77777777" w:rsidR="00D3033E" w:rsidRPr="004C3E78" w:rsidRDefault="00D3033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5870" w:rsidRPr="004C3E78" w14:paraId="2001663D" w14:textId="77777777" w:rsidTr="008967C4">
        <w:trPr>
          <w:trHeight w:val="699"/>
        </w:trPr>
        <w:tc>
          <w:tcPr>
            <w:tcW w:w="1615" w:type="dxa"/>
          </w:tcPr>
          <w:p w14:paraId="200165FF" w14:textId="77777777" w:rsidR="00165870" w:rsidRPr="004C3E78" w:rsidRDefault="00165870" w:rsidP="004C3E78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72BFA7FD" w14:textId="2D6558D8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rrange tools and equipment to diagnose fault in </w:t>
            </w:r>
            <w:r w:rsidR="00060CD3"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Diesel</w:t>
            </w: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engine </w:t>
            </w:r>
          </w:p>
          <w:p w14:paraId="3D9C9BC8" w14:textId="0E7FE788" w:rsidR="00165870" w:rsidRPr="004C3E78" w:rsidRDefault="00165870" w:rsidP="004C3E78">
            <w:pPr>
              <w:pStyle w:val="ListParagraph"/>
              <w:numPr>
                <w:ilvl w:val="0"/>
                <w:numId w:val="45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Arrange tools and equipment required to diagnose fault in </w:t>
            </w:r>
            <w:r w:rsidR="00060CD3" w:rsidRPr="004C3E78">
              <w:rPr>
                <w:rFonts w:asciiTheme="minorBidi" w:hAnsiTheme="minorBidi"/>
                <w:sz w:val="22"/>
                <w:szCs w:val="22"/>
              </w:rPr>
              <w:t>Diesel</w:t>
            </w:r>
            <w:r w:rsidRPr="004C3E78">
              <w:rPr>
                <w:rFonts w:asciiTheme="minorBidi" w:hAnsiTheme="minorBidi"/>
                <w:sz w:val="22"/>
                <w:szCs w:val="22"/>
              </w:rPr>
              <w:t xml:space="preserve"> engine.</w:t>
            </w:r>
          </w:p>
          <w:p w14:paraId="3C111FB3" w14:textId="77777777" w:rsidR="00165870" w:rsidRPr="004C3E78" w:rsidRDefault="00165870" w:rsidP="004C3E78">
            <w:pPr>
              <w:pStyle w:val="ListParagraph"/>
              <w:numPr>
                <w:ilvl w:val="0"/>
                <w:numId w:val="45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Start the engine and diagnose for faults.</w:t>
            </w:r>
          </w:p>
          <w:p w14:paraId="77F9D9E9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Disassemble the engine</w:t>
            </w:r>
          </w:p>
          <w:p w14:paraId="4729AF36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rain engine oil and Remove accessories from the engine.</w:t>
            </w:r>
          </w:p>
          <w:p w14:paraId="2533964B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intake and exhaust manifold from Engine.</w:t>
            </w:r>
          </w:p>
          <w:p w14:paraId="47196F65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cylinder head from engine.</w:t>
            </w:r>
          </w:p>
          <w:p w14:paraId="35D35FB7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sassemble cylinder head assembly.</w:t>
            </w:r>
          </w:p>
          <w:p w14:paraId="090BCA26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the condition of cam and cam bush.</w:t>
            </w:r>
          </w:p>
          <w:p w14:paraId="2456BF0A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the condition of cylinder head for crack, valve seat damage, valve guide damage.</w:t>
            </w:r>
          </w:p>
          <w:p w14:paraId="2EEBB50E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and check the components of valve assembly.</w:t>
            </w:r>
          </w:p>
          <w:p w14:paraId="238DAC6F" w14:textId="77777777" w:rsidR="00165870" w:rsidRPr="004C3E78" w:rsidRDefault="00165870" w:rsidP="004C3E78">
            <w:pPr>
              <w:pStyle w:val="ListParagraph"/>
              <w:numPr>
                <w:ilvl w:val="0"/>
                <w:numId w:val="46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engine pistons and check the condition of pistons rings, counter shaft, crank Shaft, timing chain/belt, oil pump, bearing, cylinder sleeves.</w:t>
            </w:r>
          </w:p>
          <w:p w14:paraId="0D1CE9B5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lastRenderedPageBreak/>
              <w:t>Diagnose fault in Electrical System</w:t>
            </w:r>
          </w:p>
          <w:p w14:paraId="293E6DE4" w14:textId="12E63DD5" w:rsidR="00165870" w:rsidRPr="004C3E78" w:rsidRDefault="00165870" w:rsidP="004C3E78">
            <w:pPr>
              <w:pStyle w:val="ListParagraph"/>
              <w:numPr>
                <w:ilvl w:val="0"/>
                <w:numId w:val="4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Inspect electrical components: Electric Control Unit (ECU), Engine Wiring/devices, EFI System/sensors, </w:t>
            </w:r>
            <w:r w:rsidR="004F3B38" w:rsidRPr="004C3E78">
              <w:rPr>
                <w:rFonts w:asciiTheme="minorBidi" w:hAnsiTheme="minorBidi"/>
                <w:sz w:val="22"/>
                <w:szCs w:val="22"/>
              </w:rPr>
              <w:t>Fuel Injectors</w:t>
            </w:r>
            <w:r w:rsidRPr="004C3E78">
              <w:rPr>
                <w:rFonts w:asciiTheme="minorBidi" w:hAnsiTheme="minorBidi"/>
                <w:sz w:val="22"/>
                <w:szCs w:val="22"/>
              </w:rPr>
              <w:t xml:space="preserve"> and </w:t>
            </w:r>
            <w:r w:rsidR="00AA0D95" w:rsidRPr="004C3E78">
              <w:rPr>
                <w:rFonts w:asciiTheme="minorBidi" w:hAnsiTheme="minorBidi"/>
                <w:sz w:val="22"/>
                <w:szCs w:val="22"/>
              </w:rPr>
              <w:t>glow plugs</w:t>
            </w:r>
            <w:r w:rsidRPr="004C3E78">
              <w:rPr>
                <w:rFonts w:asciiTheme="minorBidi" w:hAnsiTheme="minorBidi"/>
                <w:sz w:val="22"/>
                <w:szCs w:val="22"/>
              </w:rPr>
              <w:t>.</w:t>
            </w:r>
          </w:p>
          <w:p w14:paraId="5B0A92F3" w14:textId="113797D1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Fuel system</w:t>
            </w:r>
          </w:p>
          <w:p w14:paraId="3FB46D49" w14:textId="1CA1E106" w:rsidR="00165870" w:rsidRPr="004C3E78" w:rsidRDefault="00165870" w:rsidP="004C3E78">
            <w:pPr>
              <w:pStyle w:val="ListParagraph"/>
              <w:numPr>
                <w:ilvl w:val="0"/>
                <w:numId w:val="4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Inspect fuel system (fuel tank, fuel line, fuel filters) </w:t>
            </w:r>
            <w:r w:rsidR="00460E59" w:rsidRPr="004C3E78">
              <w:rPr>
                <w:rFonts w:asciiTheme="minorBidi" w:hAnsiTheme="minorBidi"/>
                <w:sz w:val="22"/>
                <w:szCs w:val="22"/>
              </w:rPr>
              <w:t xml:space="preserve">of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the engine.</w:t>
            </w:r>
          </w:p>
          <w:p w14:paraId="07D170C6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cooling system</w:t>
            </w:r>
          </w:p>
          <w:p w14:paraId="08E01AF3" w14:textId="77777777" w:rsidR="00165870" w:rsidRPr="004C3E78" w:rsidRDefault="00165870" w:rsidP="004C3E78">
            <w:pPr>
              <w:pStyle w:val="ListParagraph"/>
              <w:numPr>
                <w:ilvl w:val="0"/>
                <w:numId w:val="4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cooling system (Radiator leakage, hose pipes, thermostat valve, water pump, radiator fan).</w:t>
            </w:r>
          </w:p>
          <w:p w14:paraId="1876868A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Lubrication system</w:t>
            </w:r>
          </w:p>
          <w:p w14:paraId="161420B2" w14:textId="77777777" w:rsidR="00165870" w:rsidRPr="004C3E78" w:rsidRDefault="00165870" w:rsidP="004C3E78">
            <w:pPr>
              <w:pStyle w:val="ListParagraph"/>
              <w:numPr>
                <w:ilvl w:val="0"/>
                <w:numId w:val="4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lubrication system (oil level, oil pump, blocking of oil filter, oil pressure, sensors).</w:t>
            </w:r>
          </w:p>
          <w:p w14:paraId="1D3707DC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Intake &amp; Exhaust system.</w:t>
            </w:r>
          </w:p>
          <w:p w14:paraId="6335496D" w14:textId="77777777" w:rsidR="00165870" w:rsidRPr="004C3E78" w:rsidRDefault="00165870" w:rsidP="004C3E78">
            <w:pPr>
              <w:pStyle w:val="ListParagraph"/>
              <w:numPr>
                <w:ilvl w:val="0"/>
                <w:numId w:val="4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intake system (intake manifold, carburetor/EFI, MAF sensor, EGR, PCV valve, turbo and super charger)</w:t>
            </w:r>
          </w:p>
          <w:p w14:paraId="0E4ED7E2" w14:textId="77777777" w:rsidR="00165870" w:rsidRPr="004C3E78" w:rsidRDefault="00165870" w:rsidP="004C3E78">
            <w:pPr>
              <w:pStyle w:val="ListParagraph"/>
              <w:numPr>
                <w:ilvl w:val="0"/>
                <w:numId w:val="4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exhaust system (exhaust manifold, muffler, catalytic converter, Lamida/O2 Sensor)</w:t>
            </w:r>
          </w:p>
          <w:p w14:paraId="01BCA131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Repair/Replace faulty components in electrical system</w:t>
            </w:r>
          </w:p>
          <w:p w14:paraId="3C808F18" w14:textId="77777777" w:rsidR="00165870" w:rsidRPr="004C3E78" w:rsidRDefault="00165870" w:rsidP="004C3E78">
            <w:pPr>
              <w:pStyle w:val="ListParagraph"/>
              <w:numPr>
                <w:ilvl w:val="0"/>
                <w:numId w:val="4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the faulty components</w:t>
            </w:r>
          </w:p>
          <w:p w14:paraId="2AFE71B3" w14:textId="77777777" w:rsidR="00165870" w:rsidRPr="004C3E78" w:rsidRDefault="00165870" w:rsidP="004C3E78">
            <w:pPr>
              <w:pStyle w:val="ListParagraph"/>
              <w:numPr>
                <w:ilvl w:val="0"/>
                <w:numId w:val="4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air/Replace the faulty components</w:t>
            </w:r>
          </w:p>
          <w:p w14:paraId="7E5CB2AB" w14:textId="77777777" w:rsidR="00165870" w:rsidRPr="004C3E78" w:rsidRDefault="00165870" w:rsidP="004C3E78">
            <w:pPr>
              <w:pStyle w:val="ListParagraph"/>
              <w:numPr>
                <w:ilvl w:val="0"/>
                <w:numId w:val="4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tall/assemble the replaced/repaired components</w:t>
            </w:r>
          </w:p>
          <w:p w14:paraId="453F57BC" w14:textId="77777777" w:rsidR="00165870" w:rsidRPr="004C3E78" w:rsidRDefault="00165870" w:rsidP="004C3E78">
            <w:pPr>
              <w:pStyle w:val="ListParagraph"/>
              <w:numPr>
                <w:ilvl w:val="0"/>
                <w:numId w:val="4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Test repaired/replaced components as per SOPs</w:t>
            </w:r>
          </w:p>
          <w:p w14:paraId="2A15ACD4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Assemble the Engine</w:t>
            </w:r>
          </w:p>
          <w:p w14:paraId="1C93F937" w14:textId="77777777" w:rsidR="00165870" w:rsidRPr="004C3E78" w:rsidRDefault="00165870" w:rsidP="004C3E78">
            <w:pPr>
              <w:pStyle w:val="ListParagraph"/>
              <w:numPr>
                <w:ilvl w:val="0"/>
                <w:numId w:val="4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mble engine pistons and piston rings.</w:t>
            </w:r>
          </w:p>
          <w:p w14:paraId="73CC6F4B" w14:textId="77777777" w:rsidR="00165870" w:rsidRPr="004C3E78" w:rsidRDefault="00165870" w:rsidP="004C3E78">
            <w:pPr>
              <w:pStyle w:val="ListParagraph"/>
              <w:numPr>
                <w:ilvl w:val="0"/>
                <w:numId w:val="4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mble cylinder head of engine</w:t>
            </w:r>
          </w:p>
          <w:p w14:paraId="04D698EB" w14:textId="77777777" w:rsidR="00165870" w:rsidRPr="004C3E78" w:rsidRDefault="00165870" w:rsidP="004C3E78">
            <w:pPr>
              <w:pStyle w:val="ListParagraph"/>
              <w:numPr>
                <w:ilvl w:val="0"/>
                <w:numId w:val="4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tall cylinder head assembly</w:t>
            </w:r>
          </w:p>
          <w:p w14:paraId="37B52ED6" w14:textId="77777777" w:rsidR="00165870" w:rsidRPr="004C3E78" w:rsidRDefault="00165870" w:rsidP="004C3E78">
            <w:pPr>
              <w:pStyle w:val="ListParagraph"/>
              <w:numPr>
                <w:ilvl w:val="0"/>
                <w:numId w:val="4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onnect crankshaft with piston rod</w:t>
            </w:r>
          </w:p>
          <w:p w14:paraId="3CD29BD0" w14:textId="77777777" w:rsidR="00165870" w:rsidRPr="004C3E78" w:rsidRDefault="00165870" w:rsidP="004C3E78">
            <w:pPr>
              <w:pStyle w:val="ListParagraph"/>
              <w:numPr>
                <w:ilvl w:val="0"/>
                <w:numId w:val="4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76B04CC1" w14:textId="77777777" w:rsidR="00165870" w:rsidRPr="004C3E78" w:rsidRDefault="00165870" w:rsidP="004C3E78">
            <w:pPr>
              <w:pStyle w:val="ListParagraph"/>
              <w:numPr>
                <w:ilvl w:val="0"/>
                <w:numId w:val="4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lean external accessories</w:t>
            </w:r>
          </w:p>
          <w:p w14:paraId="647D9247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Interconnect external accessories of engine</w:t>
            </w:r>
          </w:p>
          <w:p w14:paraId="4061ABE6" w14:textId="77777777" w:rsidR="00165870" w:rsidRPr="004C3E78" w:rsidRDefault="00165870" w:rsidP="004C3E78">
            <w:pPr>
              <w:pStyle w:val="ListParagraph"/>
              <w:numPr>
                <w:ilvl w:val="0"/>
                <w:numId w:val="5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-connect external accessories to the engine as per SOPs</w:t>
            </w:r>
          </w:p>
          <w:p w14:paraId="7E0C64ED" w14:textId="77777777" w:rsidR="00165870" w:rsidRPr="004C3E78" w:rsidRDefault="00165870" w:rsidP="004C3E78">
            <w:pPr>
              <w:pStyle w:val="ListParagraph"/>
              <w:numPr>
                <w:ilvl w:val="0"/>
                <w:numId w:val="5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heck final inspection to ensure work is done according to expectation of workplace.</w:t>
            </w:r>
          </w:p>
          <w:p w14:paraId="3C88D827" w14:textId="77777777" w:rsidR="00165870" w:rsidRPr="004C3E78" w:rsidRDefault="00165870" w:rsidP="004C3E78">
            <w:pPr>
              <w:pStyle w:val="ListParagraph"/>
              <w:numPr>
                <w:ilvl w:val="0"/>
                <w:numId w:val="5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Set engine performance in accordance with the manufacturer’s manual.</w:t>
            </w:r>
          </w:p>
          <w:p w14:paraId="68D913FA" w14:textId="77777777" w:rsidR="00165870" w:rsidRPr="004C3E78" w:rsidRDefault="00165870" w:rsidP="004C3E78">
            <w:pPr>
              <w:pStyle w:val="ListParagraph"/>
              <w:numPr>
                <w:ilvl w:val="0"/>
                <w:numId w:val="5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Start engine.</w:t>
            </w:r>
          </w:p>
          <w:p w14:paraId="6AE0466B" w14:textId="77777777" w:rsidR="00165870" w:rsidRPr="004C3E78" w:rsidRDefault="00165870" w:rsidP="004C3E78">
            <w:pPr>
              <w:pStyle w:val="ListParagraph"/>
              <w:numPr>
                <w:ilvl w:val="0"/>
                <w:numId w:val="5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Warm up engine to normal operating temperature.</w:t>
            </w:r>
          </w:p>
          <w:p w14:paraId="38FA6697" w14:textId="77777777" w:rsidR="00165870" w:rsidRPr="004C3E78" w:rsidRDefault="00165870" w:rsidP="004C3E78">
            <w:pPr>
              <w:pStyle w:val="ListParagraph"/>
              <w:numPr>
                <w:ilvl w:val="0"/>
                <w:numId w:val="5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lean the work area and dispose of waste and non-recycle materials.</w:t>
            </w:r>
          </w:p>
          <w:p w14:paraId="793E8219" w14:textId="77777777" w:rsidR="00165870" w:rsidRPr="004C3E78" w:rsidRDefault="00165870" w:rsidP="004C3E78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Interconnect external accessories of engine</w:t>
            </w:r>
          </w:p>
          <w:p w14:paraId="6E11F1B7" w14:textId="77777777" w:rsidR="00165870" w:rsidRPr="004C3E78" w:rsidRDefault="00165870" w:rsidP="004C3E78">
            <w:pPr>
              <w:pStyle w:val="ListParagraph"/>
              <w:numPr>
                <w:ilvl w:val="0"/>
                <w:numId w:val="5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heck tools and equipment are stored according to SOP's.</w:t>
            </w:r>
          </w:p>
          <w:p w14:paraId="2001663C" w14:textId="12398121" w:rsidR="00165870" w:rsidRPr="004C3E78" w:rsidRDefault="00165870" w:rsidP="004C3E78">
            <w:pPr>
              <w:pStyle w:val="ListParagraph"/>
              <w:numPr>
                <w:ilvl w:val="0"/>
                <w:numId w:val="5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Process the Workplace documents according to workplace procedures.</w:t>
            </w:r>
          </w:p>
        </w:tc>
      </w:tr>
    </w:tbl>
    <w:p w14:paraId="2001663E" w14:textId="77777777" w:rsidR="005932FC" w:rsidRPr="004C3E78" w:rsidRDefault="005932FC" w:rsidP="00804B65">
      <w:pPr>
        <w:jc w:val="center"/>
        <w:rPr>
          <w:rFonts w:asciiTheme="minorBidi" w:hAnsiTheme="minorBidi"/>
          <w:b/>
          <w:sz w:val="32"/>
        </w:rPr>
      </w:pPr>
    </w:p>
    <w:p w14:paraId="2001663F" w14:textId="77777777" w:rsidR="00556FE0" w:rsidRPr="004C3E78" w:rsidRDefault="00556FE0" w:rsidP="00556FE0">
      <w:pPr>
        <w:rPr>
          <w:rFonts w:asciiTheme="minorBidi" w:hAnsiTheme="minorBidi"/>
          <w:b/>
          <w:sz w:val="32"/>
        </w:rPr>
        <w:sectPr w:rsidR="00556FE0" w:rsidRPr="004C3E78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20016640" w14:textId="77777777" w:rsidR="004D18BE" w:rsidRPr="004C3E78" w:rsidRDefault="004D18BE" w:rsidP="00556FE0">
      <w:pPr>
        <w:jc w:val="center"/>
        <w:rPr>
          <w:rFonts w:asciiTheme="minorBidi" w:hAnsiTheme="minorBidi"/>
          <w:b/>
          <w:sz w:val="24"/>
          <w:szCs w:val="18"/>
        </w:rPr>
      </w:pPr>
      <w:r w:rsidRPr="004C3E78">
        <w:rPr>
          <w:rFonts w:asciiTheme="minorBidi" w:hAnsiTheme="minorBidi"/>
          <w:b/>
          <w:sz w:val="24"/>
          <w:szCs w:val="18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4C3E78" w14:paraId="20016643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20016641" w14:textId="77777777" w:rsidR="004D18BE" w:rsidRPr="004C3E78" w:rsidRDefault="004D18B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20016642" w14:textId="77777777" w:rsidR="004D18BE" w:rsidRPr="004C3E78" w:rsidRDefault="004D18B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4C3E78" w14:paraId="20016646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20016644" w14:textId="77777777" w:rsidR="004D18BE" w:rsidRPr="004C3E78" w:rsidRDefault="004D18B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20016645" w14:textId="77777777" w:rsidR="004D18BE" w:rsidRPr="004C3E78" w:rsidRDefault="004D18B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12560C" w:rsidRPr="004C3E78" w14:paraId="20016649" w14:textId="77777777" w:rsidTr="006F3AE3">
        <w:trPr>
          <w:trHeight w:val="440"/>
        </w:trPr>
        <w:tc>
          <w:tcPr>
            <w:tcW w:w="2094" w:type="dxa"/>
            <w:vAlign w:val="center"/>
          </w:tcPr>
          <w:p w14:paraId="20016647" w14:textId="77777777" w:rsidR="0012560C" w:rsidRPr="004C3E78" w:rsidRDefault="0012560C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vAlign w:val="center"/>
          </w:tcPr>
          <w:p w14:paraId="20016648" w14:textId="101B141B" w:rsidR="0012560C" w:rsidRPr="004C3E78" w:rsidRDefault="00742697" w:rsidP="004C3E78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12560C" w:rsidRPr="004C3E78" w14:paraId="2001664C" w14:textId="77777777" w:rsidTr="000D04CA">
        <w:trPr>
          <w:trHeight w:val="262"/>
        </w:trPr>
        <w:tc>
          <w:tcPr>
            <w:tcW w:w="2094" w:type="dxa"/>
            <w:vAlign w:val="center"/>
          </w:tcPr>
          <w:p w14:paraId="2001664A" w14:textId="77777777" w:rsidR="0012560C" w:rsidRPr="004C3E78" w:rsidRDefault="0012560C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2001664B" w14:textId="6B5D9FED" w:rsidR="0012560C" w:rsidRPr="004C3E78" w:rsidRDefault="0074269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0716MSA1806 Perform Repair/Maintenance of Diesel Engines</w:t>
            </w:r>
          </w:p>
        </w:tc>
      </w:tr>
      <w:tr w:rsidR="000D04CA" w:rsidRPr="004C3E78" w14:paraId="2001664F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2001664D" w14:textId="77777777" w:rsidR="000D04CA" w:rsidRPr="004C3E78" w:rsidRDefault="000D04CA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2001664E" w14:textId="77777777" w:rsidR="000D04CA" w:rsidRPr="004C3E78" w:rsidRDefault="000D04CA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0D04CA" w:rsidRPr="004C3E78" w14:paraId="20016661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20016650" w14:textId="77777777" w:rsidR="000D04CA" w:rsidRPr="004C3E78" w:rsidRDefault="000D04CA" w:rsidP="004C3E78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20016651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rrange tools and equipment to diagnose fault in Diesel engine.</w:t>
            </w:r>
          </w:p>
          <w:p w14:paraId="20016652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Dismantle the diesel engine from the vehicle </w:t>
            </w:r>
          </w:p>
          <w:p w14:paraId="20016653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sassemble the diesel engine</w:t>
            </w:r>
          </w:p>
          <w:p w14:paraId="20016654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Fuel System</w:t>
            </w:r>
          </w:p>
          <w:p w14:paraId="20016655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eastAsia="Arial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pair / Replace faulty components in Diesel Engine Fuel System</w:t>
            </w:r>
          </w:p>
          <w:p w14:paraId="20016656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cooling system</w:t>
            </w:r>
          </w:p>
          <w:p w14:paraId="20016657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/repair faulty components in diesel engine cooling system</w:t>
            </w:r>
          </w:p>
          <w:p w14:paraId="20016658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Lubrication system</w:t>
            </w:r>
          </w:p>
          <w:p w14:paraId="20016659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 /repair faulty components in diesel engine lubrication system</w:t>
            </w:r>
          </w:p>
          <w:p w14:paraId="2001665A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Intake &amp; Exhaust system.</w:t>
            </w:r>
          </w:p>
          <w:p w14:paraId="2001665B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/repair faulty components in intake &amp;exhaust system</w:t>
            </w:r>
          </w:p>
          <w:p w14:paraId="2001665C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2001665D" w14:textId="77777777" w:rsidR="00FF1974" w:rsidRPr="004C3E78" w:rsidRDefault="00FF1974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terconnect external accessories of engine</w:t>
            </w:r>
          </w:p>
          <w:p w14:paraId="2001665E" w14:textId="77777777" w:rsidR="000D04CA" w:rsidRPr="004C3E78" w:rsidRDefault="00FF1974" w:rsidP="004C3E78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omplete work performance</w:t>
            </w:r>
          </w:p>
          <w:p w14:paraId="2001665F" w14:textId="77777777" w:rsidR="00D83666" w:rsidRPr="004C3E78" w:rsidRDefault="00D83666" w:rsidP="004C3E78">
            <w:pPr>
              <w:pStyle w:val="ListParagraph"/>
              <w:rPr>
                <w:rFonts w:asciiTheme="minorBidi" w:hAnsiTheme="minorBidi"/>
                <w:sz w:val="22"/>
                <w:szCs w:val="22"/>
              </w:rPr>
            </w:pPr>
          </w:p>
          <w:p w14:paraId="20016660" w14:textId="70D44D55" w:rsidR="00F232BB" w:rsidRPr="004C3E78" w:rsidRDefault="00F232BB" w:rsidP="004C3E78">
            <w:pPr>
              <w:ind w:left="1038" w:hanging="1038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="00D83666"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</w:t>
            </w:r>
            <w:r w:rsidR="002C5780" w:rsidRPr="004C3E78">
              <w:rPr>
                <w:rFonts w:asciiTheme="minorBidi" w:hAnsiTheme="minorBidi"/>
                <w:sz w:val="22"/>
                <w:szCs w:val="22"/>
              </w:rPr>
              <w:t>Diagnose the Diesel engine faults, dismantle the engine, check / inspect for repair / replace, reassemble it and start it for checking performance.</w:t>
            </w:r>
          </w:p>
        </w:tc>
      </w:tr>
    </w:tbl>
    <w:p w14:paraId="20016662" w14:textId="77777777" w:rsidR="004D18BE" w:rsidRPr="004C3E78" w:rsidRDefault="004D18BE" w:rsidP="00804B65">
      <w:pPr>
        <w:spacing w:line="240" w:lineRule="auto"/>
        <w:rPr>
          <w:rFonts w:asciiTheme="minorBidi" w:hAnsiTheme="minorBidi"/>
          <w:sz w:val="28"/>
        </w:rPr>
      </w:pPr>
      <w:r w:rsidRPr="004C3E78">
        <w:rPr>
          <w:rFonts w:asciiTheme="minorBidi" w:hAnsiTheme="minorBidi"/>
          <w:sz w:val="28"/>
        </w:rPr>
        <w:t>I can………………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4C3E78" w14:paraId="20016666" w14:textId="77777777" w:rsidTr="004C3E78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20016663" w14:textId="77777777" w:rsidR="004D18BE" w:rsidRPr="004C3E78" w:rsidRDefault="004D18B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20016664" w14:textId="77777777" w:rsidR="004D18BE" w:rsidRPr="004C3E78" w:rsidRDefault="004D18BE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20016665" w14:textId="77777777" w:rsidR="004D18BE" w:rsidRPr="004C3E78" w:rsidRDefault="004D18BE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E62AB7" w:rsidRPr="004C3E78" w14:paraId="2001666A" w14:textId="77777777" w:rsidTr="0043615B">
        <w:trPr>
          <w:trHeight w:val="398"/>
        </w:trPr>
        <w:tc>
          <w:tcPr>
            <w:tcW w:w="6739" w:type="dxa"/>
          </w:tcPr>
          <w:p w14:paraId="20016667" w14:textId="51D0F21C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bookmarkStart w:id="1" w:name="_Hlk175043427"/>
            <w:r w:rsidRPr="004C3E78">
              <w:rPr>
                <w:rFonts w:asciiTheme="minorBidi" w:hAnsiTheme="minorBidi"/>
                <w:sz w:val="22"/>
                <w:szCs w:val="22"/>
              </w:rPr>
              <w:t>Use PPE as per SOPs</w:t>
            </w:r>
          </w:p>
        </w:tc>
        <w:tc>
          <w:tcPr>
            <w:tcW w:w="1059" w:type="dxa"/>
            <w:vAlign w:val="center"/>
          </w:tcPr>
          <w:p w14:paraId="2001666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2">
                <v:roundrect id="Rounded Rectangle 32" o:spid="_x0000_s1181" style="position:absolute;margin-left:7.55pt;margin-top:2.5pt;width:28.45pt;height:12.85pt;z-index:2519966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6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3">
                <v:roundrect id="Rounded Rectangle 33" o:spid="_x0000_s1182" style="position:absolute;margin-left:9.3pt;margin-top:2.5pt;width:28.45pt;height:12.85pt;z-index:2519976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E62AB7" w:rsidRPr="004C3E78" w14:paraId="2001666E" w14:textId="77777777" w:rsidTr="0043615B">
        <w:trPr>
          <w:trHeight w:val="398"/>
        </w:trPr>
        <w:tc>
          <w:tcPr>
            <w:tcW w:w="6739" w:type="dxa"/>
          </w:tcPr>
          <w:p w14:paraId="2001666B" w14:textId="343E2A2B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rrange tools and equipment required to diagnose fault in Diesel engine.</w:t>
            </w:r>
          </w:p>
        </w:tc>
        <w:tc>
          <w:tcPr>
            <w:tcW w:w="1059" w:type="dxa"/>
            <w:vAlign w:val="center"/>
          </w:tcPr>
          <w:p w14:paraId="2001666C" w14:textId="77777777" w:rsidR="00E62AB7" w:rsidRPr="004C3E78" w:rsidRDefault="00000000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4">
                <v:roundrect id="Rounded Rectangle 10" o:spid="_x0000_s1179" style="position:absolute;margin-left:8.5pt;margin-top:5pt;width:28.45pt;height:12.85pt;z-index:2519946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6D" w14:textId="77777777" w:rsidR="00E62AB7" w:rsidRPr="004C3E78" w:rsidRDefault="00000000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5">
                <v:roundrect id="Rounded Rectangle 11" o:spid="_x0000_s1180" style="position:absolute;margin-left:9.5pt;margin-top:4.95pt;width:28.5pt;height:12.9pt;z-index:251995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72" w14:textId="77777777" w:rsidTr="0043615B">
        <w:trPr>
          <w:trHeight w:val="398"/>
        </w:trPr>
        <w:tc>
          <w:tcPr>
            <w:tcW w:w="6739" w:type="dxa"/>
          </w:tcPr>
          <w:p w14:paraId="2001666F" w14:textId="1224048E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Start the engine and diagnose for faults.</w:t>
            </w:r>
          </w:p>
        </w:tc>
        <w:tc>
          <w:tcPr>
            <w:tcW w:w="1059" w:type="dxa"/>
            <w:vAlign w:val="center"/>
          </w:tcPr>
          <w:p w14:paraId="2001667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6">
                <v:roundrect id="_x0000_s1183" style="position:absolute;margin-left:8.5pt;margin-top:5pt;width:28.45pt;height:12.85pt;z-index:251998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7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7">
                <v:roundrect id="_x0000_s1184" style="position:absolute;margin-left:9.5pt;margin-top:4.95pt;width:28.5pt;height:12.9pt;z-index:251999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76" w14:textId="77777777" w:rsidTr="0043615B">
        <w:trPr>
          <w:trHeight w:val="398"/>
        </w:trPr>
        <w:tc>
          <w:tcPr>
            <w:tcW w:w="6739" w:type="dxa"/>
          </w:tcPr>
          <w:p w14:paraId="20016673" w14:textId="564B834C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rain engine oil and Remove accessories from the engine.</w:t>
            </w:r>
          </w:p>
        </w:tc>
        <w:tc>
          <w:tcPr>
            <w:tcW w:w="1059" w:type="dxa"/>
            <w:vAlign w:val="center"/>
          </w:tcPr>
          <w:p w14:paraId="2001667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8">
                <v:roundrect id="_x0000_s1185" style="position:absolute;margin-left:8.8pt;margin-top:3.4pt;width:28.5pt;height:12.9pt;z-index:2520007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7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9">
                <v:roundrect id="_x0000_s1186" style="position:absolute;margin-left:9.5pt;margin-top:3.4pt;width:28.5pt;height:12.9pt;z-index:252001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E62AB7" w:rsidRPr="004C3E78" w14:paraId="2001667A" w14:textId="77777777" w:rsidTr="0043615B">
        <w:trPr>
          <w:trHeight w:val="398"/>
        </w:trPr>
        <w:tc>
          <w:tcPr>
            <w:tcW w:w="6739" w:type="dxa"/>
          </w:tcPr>
          <w:p w14:paraId="20016677" w14:textId="4C81D45A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intake and exhaust manifold from Engine.</w:t>
            </w:r>
          </w:p>
        </w:tc>
        <w:tc>
          <w:tcPr>
            <w:tcW w:w="1059" w:type="dxa"/>
            <w:vAlign w:val="center"/>
          </w:tcPr>
          <w:p w14:paraId="2001667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A">
                <v:roundrect id="_x0000_s1187" style="position:absolute;margin-left:7.55pt;margin-top:2.5pt;width:28.45pt;height:12.85pt;z-index:2520028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7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B">
                <v:roundrect id="_x0000_s1188" style="position:absolute;margin-left:9.3pt;margin-top:2.5pt;width:28.45pt;height:12.85pt;z-index:2520038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E62AB7" w:rsidRPr="004C3E78" w14:paraId="2001667E" w14:textId="77777777" w:rsidTr="0043615B">
        <w:trPr>
          <w:trHeight w:val="398"/>
        </w:trPr>
        <w:tc>
          <w:tcPr>
            <w:tcW w:w="6739" w:type="dxa"/>
          </w:tcPr>
          <w:p w14:paraId="2001667B" w14:textId="72DEB777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cylinder head from engine.</w:t>
            </w:r>
          </w:p>
        </w:tc>
        <w:tc>
          <w:tcPr>
            <w:tcW w:w="1059" w:type="dxa"/>
            <w:vAlign w:val="center"/>
          </w:tcPr>
          <w:p w14:paraId="2001667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C">
                <v:roundrect id="_x0000_s1189" style="position:absolute;margin-left:8.5pt;margin-top:5pt;width:28.45pt;height:12.85pt;z-index:2520048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7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D">
                <v:roundrect id="_x0000_s1190" style="position:absolute;margin-left:9.5pt;margin-top:4.95pt;width:28.5pt;height:12.9pt;z-index:252005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82" w14:textId="77777777" w:rsidTr="0043615B">
        <w:trPr>
          <w:trHeight w:val="398"/>
        </w:trPr>
        <w:tc>
          <w:tcPr>
            <w:tcW w:w="6739" w:type="dxa"/>
          </w:tcPr>
          <w:p w14:paraId="2001667F" w14:textId="2FC7E56C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sassemble cylinder head assembly.</w:t>
            </w:r>
          </w:p>
        </w:tc>
        <w:tc>
          <w:tcPr>
            <w:tcW w:w="1059" w:type="dxa"/>
            <w:vAlign w:val="center"/>
          </w:tcPr>
          <w:p w14:paraId="2001668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E">
                <v:roundrect id="_x0000_s1191" style="position:absolute;margin-left:8.5pt;margin-top:5pt;width:28.45pt;height:12.85pt;z-index:2520069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8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2F">
                <v:roundrect id="_x0000_s1192" style="position:absolute;margin-left:9.5pt;margin-top:4.95pt;width:28.5pt;height:12.9pt;z-index:252007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86" w14:textId="77777777" w:rsidTr="0043615B">
        <w:trPr>
          <w:trHeight w:val="398"/>
        </w:trPr>
        <w:tc>
          <w:tcPr>
            <w:tcW w:w="6739" w:type="dxa"/>
          </w:tcPr>
          <w:p w14:paraId="20016683" w14:textId="3230138A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the condition of cam and cam bush.</w:t>
            </w:r>
          </w:p>
        </w:tc>
        <w:tc>
          <w:tcPr>
            <w:tcW w:w="1059" w:type="dxa"/>
            <w:vAlign w:val="center"/>
          </w:tcPr>
          <w:p w14:paraId="2001668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0">
                <v:roundrect id="_x0000_s1193" style="position:absolute;margin-left:8.5pt;margin-top:5pt;width:28.45pt;height:12.85pt;z-index:252008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8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1">
                <v:roundrect id="_x0000_s1194" style="position:absolute;margin-left:9.5pt;margin-top:4.95pt;width:28.5pt;height:12.9pt;z-index:252009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8A" w14:textId="77777777" w:rsidTr="0043615B">
        <w:trPr>
          <w:trHeight w:val="398"/>
        </w:trPr>
        <w:tc>
          <w:tcPr>
            <w:tcW w:w="6739" w:type="dxa"/>
          </w:tcPr>
          <w:p w14:paraId="20016687" w14:textId="01220FCD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the condition of cylinder head for crack, valve seat damage, valve guide damage.</w:t>
            </w:r>
          </w:p>
        </w:tc>
        <w:tc>
          <w:tcPr>
            <w:tcW w:w="1059" w:type="dxa"/>
            <w:vAlign w:val="center"/>
          </w:tcPr>
          <w:p w14:paraId="2001668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2">
                <v:roundrect id="_x0000_s1195" style="position:absolute;margin-left:8.5pt;margin-top:5pt;width:28.45pt;height:12.85pt;z-index:2520110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8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3">
                <v:roundrect id="_x0000_s1196" style="position:absolute;margin-left:9.5pt;margin-top:4.95pt;width:28.5pt;height:12.9pt;z-index:25201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8E" w14:textId="77777777" w:rsidTr="0043615B">
        <w:trPr>
          <w:trHeight w:val="398"/>
        </w:trPr>
        <w:tc>
          <w:tcPr>
            <w:tcW w:w="6739" w:type="dxa"/>
          </w:tcPr>
          <w:p w14:paraId="2001668B" w14:textId="23A4793B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and check the components of valve assembly.</w:t>
            </w:r>
          </w:p>
        </w:tc>
        <w:tc>
          <w:tcPr>
            <w:tcW w:w="1059" w:type="dxa"/>
            <w:vAlign w:val="center"/>
          </w:tcPr>
          <w:p w14:paraId="2001668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4">
                <v:roundrect id="_x0000_s1197" style="position:absolute;margin-left:8.5pt;margin-top:5pt;width:28.45pt;height:12.85pt;z-index:2520130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8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5">
                <v:roundrect id="_x0000_s1198" style="position:absolute;margin-left:9.5pt;margin-top:4.95pt;width:28.5pt;height:12.9pt;z-index:252014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92" w14:textId="77777777" w:rsidTr="0043615B">
        <w:trPr>
          <w:trHeight w:val="398"/>
        </w:trPr>
        <w:tc>
          <w:tcPr>
            <w:tcW w:w="6739" w:type="dxa"/>
          </w:tcPr>
          <w:p w14:paraId="2001668F" w14:textId="588D45FF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Remove engine pistons and check the condition of pistons </w:t>
            </w:r>
            <w:r w:rsidRPr="004C3E78">
              <w:rPr>
                <w:rFonts w:asciiTheme="minorBidi" w:hAnsiTheme="minorBidi"/>
                <w:sz w:val="22"/>
                <w:szCs w:val="22"/>
              </w:rPr>
              <w:lastRenderedPageBreak/>
              <w:t>rings, counter shaft, crank Shaft, timing chain/belt, oil pump, bearing, cylinder sleeves.</w:t>
            </w:r>
          </w:p>
        </w:tc>
        <w:tc>
          <w:tcPr>
            <w:tcW w:w="1059" w:type="dxa"/>
            <w:vAlign w:val="center"/>
          </w:tcPr>
          <w:p w14:paraId="2001669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lastRenderedPageBreak/>
              <w:pict w14:anchorId="20016936">
                <v:roundrect id="_x0000_s1199" style="position:absolute;margin-left:8.5pt;margin-top:5pt;width:28.45pt;height:12.85pt;z-index:2520151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9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7">
                <v:roundrect id="_x0000_s1200" style="position:absolute;margin-left:9.5pt;margin-top:4.95pt;width:28.5pt;height:12.9pt;z-index:2520161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96" w14:textId="77777777" w:rsidTr="0043615B">
        <w:trPr>
          <w:trHeight w:val="398"/>
        </w:trPr>
        <w:tc>
          <w:tcPr>
            <w:tcW w:w="6739" w:type="dxa"/>
          </w:tcPr>
          <w:p w14:paraId="20016693" w14:textId="403E5823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 xml:space="preserve">Inspect electrical components: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Electric Control Unit (ECU), Engine Wiring/devices, EFI System/sensors and Glow plugs</w:t>
            </w:r>
            <w:r w:rsidRPr="004C3E78">
              <w:rPr>
                <w:rFonts w:asciiTheme="minorBidi" w:hAnsiTheme="minorBidi"/>
                <w:color w:val="FF0000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2001669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8">
                <v:roundrect id="_x0000_s1201" style="position:absolute;margin-left:8.5pt;margin-top:5pt;width:28.45pt;height:12.85pt;z-index:2520171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9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9">
                <v:roundrect id="_x0000_s1202" style="position:absolute;margin-left:9.5pt;margin-top:4.95pt;width:28.5pt;height:12.9pt;z-index:252018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9A" w14:textId="77777777" w:rsidTr="0043615B">
        <w:trPr>
          <w:trHeight w:val="398"/>
        </w:trPr>
        <w:tc>
          <w:tcPr>
            <w:tcW w:w="6739" w:type="dxa"/>
          </w:tcPr>
          <w:p w14:paraId="20016697" w14:textId="41DF15DC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fuel system (fuel tank, fuel line, fuel filters) of the engine.</w:t>
            </w:r>
          </w:p>
        </w:tc>
        <w:tc>
          <w:tcPr>
            <w:tcW w:w="1059" w:type="dxa"/>
            <w:vAlign w:val="center"/>
          </w:tcPr>
          <w:p w14:paraId="2001669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A">
                <v:roundrect id="_x0000_s1203" style="position:absolute;margin-left:8.5pt;margin-top:5pt;width:28.45pt;height:12.85pt;z-index:2520192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9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B">
                <v:roundrect id="_x0000_s1204" style="position:absolute;margin-left:9.5pt;margin-top:4.95pt;width:28.5pt;height:12.9pt;z-index:2520202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9E" w14:textId="77777777" w:rsidTr="0043615B">
        <w:trPr>
          <w:trHeight w:val="398"/>
        </w:trPr>
        <w:tc>
          <w:tcPr>
            <w:tcW w:w="6739" w:type="dxa"/>
          </w:tcPr>
          <w:p w14:paraId="2001669B" w14:textId="51DE04FA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cooling system (Radiator leakage, hose pipes, thermostat valve, water pump, radiator fan).</w:t>
            </w:r>
          </w:p>
        </w:tc>
        <w:tc>
          <w:tcPr>
            <w:tcW w:w="1059" w:type="dxa"/>
            <w:vAlign w:val="center"/>
          </w:tcPr>
          <w:p w14:paraId="2001669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C">
                <v:roundrect id="_x0000_s1205" style="position:absolute;margin-left:8.5pt;margin-top:5pt;width:28.45pt;height:12.85pt;z-index:2520212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9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D">
                <v:roundrect id="_x0000_s1206" style="position:absolute;margin-left:9.5pt;margin-top:4.95pt;width:28.5pt;height:12.9pt;z-index:2520222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A2" w14:textId="77777777" w:rsidTr="0043615B">
        <w:trPr>
          <w:trHeight w:val="398"/>
        </w:trPr>
        <w:tc>
          <w:tcPr>
            <w:tcW w:w="6739" w:type="dxa"/>
          </w:tcPr>
          <w:p w14:paraId="2001669F" w14:textId="23D3F390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lubrication system (oil level, oil pump, blocking of oil filter, oil pressure, sensors).</w:t>
            </w:r>
          </w:p>
        </w:tc>
        <w:tc>
          <w:tcPr>
            <w:tcW w:w="1059" w:type="dxa"/>
            <w:vAlign w:val="center"/>
          </w:tcPr>
          <w:p w14:paraId="200166A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E">
                <v:roundrect id="_x0000_s1207" style="position:absolute;margin-left:8.5pt;margin-top:5pt;width:28.45pt;height:12.85pt;z-index:2520232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A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3F">
                <v:roundrect id="_x0000_s1208" style="position:absolute;margin-left:9.5pt;margin-top:4.95pt;width:28.5pt;height:12.9pt;z-index:2520243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A6" w14:textId="77777777" w:rsidTr="0043615B">
        <w:trPr>
          <w:trHeight w:val="398"/>
        </w:trPr>
        <w:tc>
          <w:tcPr>
            <w:tcW w:w="6739" w:type="dxa"/>
          </w:tcPr>
          <w:p w14:paraId="200166A3" w14:textId="7AC7F5B3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intake system (intake manifold, carburetor/EFI, MAF sensor, EGR, PCV valve, turbo and super charger)</w:t>
            </w:r>
          </w:p>
        </w:tc>
        <w:tc>
          <w:tcPr>
            <w:tcW w:w="1059" w:type="dxa"/>
            <w:vAlign w:val="center"/>
          </w:tcPr>
          <w:p w14:paraId="200166A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0">
                <v:roundrect id="_x0000_s1209" style="position:absolute;margin-left:8.5pt;margin-top:5pt;width:28.45pt;height:12.85pt;z-index:2520253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A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1">
                <v:roundrect id="_x0000_s1210" style="position:absolute;margin-left:9.5pt;margin-top:4.95pt;width:28.5pt;height:12.9pt;z-index:252026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AA" w14:textId="77777777" w:rsidTr="0043615B">
        <w:trPr>
          <w:trHeight w:val="398"/>
        </w:trPr>
        <w:tc>
          <w:tcPr>
            <w:tcW w:w="6739" w:type="dxa"/>
          </w:tcPr>
          <w:p w14:paraId="200166A7" w14:textId="33D0EC68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exhaust system (exhaust manifold, muffler, catalytic converter, Lamida/O</w:t>
            </w:r>
            <w:r w:rsidRPr="004C3E78">
              <w:rPr>
                <w:rFonts w:asciiTheme="minorBidi" w:eastAsia="Arial" w:hAnsiTheme="minorBidi"/>
                <w:sz w:val="22"/>
                <w:szCs w:val="22"/>
                <w:vertAlign w:val="subscript"/>
              </w:rPr>
              <w:t>2</w:t>
            </w:r>
            <w:r w:rsidRPr="004C3E78">
              <w:rPr>
                <w:rFonts w:asciiTheme="minorBidi" w:eastAsia="Arial" w:hAnsiTheme="minorBidi"/>
                <w:sz w:val="22"/>
                <w:szCs w:val="22"/>
              </w:rPr>
              <w:t xml:space="preserve"> Sensor)</w:t>
            </w:r>
          </w:p>
        </w:tc>
        <w:tc>
          <w:tcPr>
            <w:tcW w:w="1059" w:type="dxa"/>
            <w:vAlign w:val="center"/>
          </w:tcPr>
          <w:p w14:paraId="200166A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2">
                <v:roundrect id="_x0000_s1211" style="position:absolute;margin-left:8.5pt;margin-top:5pt;width:28.45pt;height:12.85pt;z-index:2520273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A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3">
                <v:roundrect id="_x0000_s1212" style="position:absolute;margin-left:9.5pt;margin-top:4.95pt;width:28.5pt;height:12.9pt;z-index:252028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AE" w14:textId="77777777" w:rsidTr="0043615B">
        <w:trPr>
          <w:trHeight w:val="398"/>
        </w:trPr>
        <w:tc>
          <w:tcPr>
            <w:tcW w:w="6739" w:type="dxa"/>
          </w:tcPr>
          <w:p w14:paraId="200166AB" w14:textId="2B7DC3DD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move the faulty components</w:t>
            </w:r>
          </w:p>
        </w:tc>
        <w:tc>
          <w:tcPr>
            <w:tcW w:w="1059" w:type="dxa"/>
            <w:vAlign w:val="center"/>
          </w:tcPr>
          <w:p w14:paraId="200166A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4">
                <v:roundrect id="_x0000_s1213" style="position:absolute;margin-left:8.5pt;margin-top:5pt;width:28.45pt;height:12.85pt;z-index:2520294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A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5">
                <v:roundrect id="_x0000_s1214" style="position:absolute;margin-left:9.5pt;margin-top:4.95pt;width:28.5pt;height:12.9pt;z-index:2520304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B2" w14:textId="77777777" w:rsidTr="0043615B">
        <w:trPr>
          <w:trHeight w:val="398"/>
        </w:trPr>
        <w:tc>
          <w:tcPr>
            <w:tcW w:w="6739" w:type="dxa"/>
          </w:tcPr>
          <w:p w14:paraId="200166AF" w14:textId="44140C4E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pair/Replace the faulty components</w:t>
            </w:r>
          </w:p>
        </w:tc>
        <w:tc>
          <w:tcPr>
            <w:tcW w:w="1059" w:type="dxa"/>
            <w:vAlign w:val="center"/>
          </w:tcPr>
          <w:p w14:paraId="200166B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6">
                <v:roundrect id="_x0000_s1215" style="position:absolute;margin-left:8.5pt;margin-top:5pt;width:28.45pt;height:12.85pt;z-index:2520314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B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7">
                <v:roundrect id="_x0000_s1216" style="position:absolute;margin-left:9.5pt;margin-top:4.95pt;width:28.5pt;height:12.9pt;z-index:2520325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B6" w14:textId="77777777" w:rsidTr="0043615B">
        <w:trPr>
          <w:trHeight w:val="398"/>
        </w:trPr>
        <w:tc>
          <w:tcPr>
            <w:tcW w:w="6739" w:type="dxa"/>
          </w:tcPr>
          <w:p w14:paraId="200166B3" w14:textId="4B1BE924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tall/assemble the replaced/repaired components</w:t>
            </w:r>
          </w:p>
        </w:tc>
        <w:tc>
          <w:tcPr>
            <w:tcW w:w="1059" w:type="dxa"/>
            <w:vAlign w:val="center"/>
          </w:tcPr>
          <w:p w14:paraId="200166B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8">
                <v:roundrect id="_x0000_s1217" style="position:absolute;margin-left:8.5pt;margin-top:5pt;width:28.45pt;height:12.85pt;z-index:2520335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B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9">
                <v:roundrect id="_x0000_s1218" style="position:absolute;margin-left:9.5pt;margin-top:4.95pt;width:28.5pt;height:12.9pt;z-index:2520345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BA" w14:textId="77777777" w:rsidTr="0043615B">
        <w:trPr>
          <w:trHeight w:val="398"/>
        </w:trPr>
        <w:tc>
          <w:tcPr>
            <w:tcW w:w="6739" w:type="dxa"/>
          </w:tcPr>
          <w:p w14:paraId="200166B7" w14:textId="1240F10B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Test repaired/replaced components as per SOPs</w:t>
            </w:r>
          </w:p>
        </w:tc>
        <w:tc>
          <w:tcPr>
            <w:tcW w:w="1059" w:type="dxa"/>
            <w:vAlign w:val="center"/>
          </w:tcPr>
          <w:p w14:paraId="200166B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A">
                <v:roundrect id="_x0000_s1219" style="position:absolute;margin-left:8.5pt;margin-top:5pt;width:28.45pt;height:12.85pt;z-index:2520355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B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B">
                <v:roundrect id="_x0000_s1220" style="position:absolute;margin-left:9.5pt;margin-top:4.95pt;width:28.5pt;height:12.9pt;z-index:2520366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BE" w14:textId="77777777" w:rsidTr="0043615B">
        <w:trPr>
          <w:trHeight w:val="398"/>
        </w:trPr>
        <w:tc>
          <w:tcPr>
            <w:tcW w:w="6739" w:type="dxa"/>
          </w:tcPr>
          <w:p w14:paraId="200166BB" w14:textId="297D9EB6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Assemble engine pistons and piston rings.</w:t>
            </w:r>
          </w:p>
        </w:tc>
        <w:tc>
          <w:tcPr>
            <w:tcW w:w="1059" w:type="dxa"/>
            <w:vAlign w:val="center"/>
          </w:tcPr>
          <w:p w14:paraId="200166B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C">
                <v:roundrect id="_x0000_s1221" style="position:absolute;margin-left:8.5pt;margin-top:5pt;width:28.45pt;height:12.85pt;z-index:2520376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B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D">
                <v:roundrect id="_x0000_s1222" style="position:absolute;margin-left:9.5pt;margin-top:4.95pt;width:28.5pt;height:12.9pt;z-index:2520386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C2" w14:textId="77777777" w:rsidTr="0043615B">
        <w:trPr>
          <w:trHeight w:val="398"/>
        </w:trPr>
        <w:tc>
          <w:tcPr>
            <w:tcW w:w="6739" w:type="dxa"/>
          </w:tcPr>
          <w:p w14:paraId="200166BF" w14:textId="208EDAB6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Assemble cylinder head of engine</w:t>
            </w:r>
          </w:p>
        </w:tc>
        <w:tc>
          <w:tcPr>
            <w:tcW w:w="1059" w:type="dxa"/>
            <w:vAlign w:val="center"/>
          </w:tcPr>
          <w:p w14:paraId="200166C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E">
                <v:roundrect id="_x0000_s1223" style="position:absolute;margin-left:8.5pt;margin-top:5pt;width:28.45pt;height:12.85pt;z-index:2520396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C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4F">
                <v:roundrect id="_x0000_s1224" style="position:absolute;margin-left:9.5pt;margin-top:4.95pt;width:28.5pt;height:12.9pt;z-index:2520407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C6" w14:textId="77777777" w:rsidTr="0043615B">
        <w:trPr>
          <w:trHeight w:val="398"/>
        </w:trPr>
        <w:tc>
          <w:tcPr>
            <w:tcW w:w="6739" w:type="dxa"/>
          </w:tcPr>
          <w:p w14:paraId="200166C3" w14:textId="1999BFC4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tall cylinder head assembly</w:t>
            </w:r>
          </w:p>
        </w:tc>
        <w:tc>
          <w:tcPr>
            <w:tcW w:w="1059" w:type="dxa"/>
            <w:vAlign w:val="center"/>
          </w:tcPr>
          <w:p w14:paraId="200166C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0">
                <v:roundrect id="_x0000_s1225" style="position:absolute;margin-left:8.5pt;margin-top:5pt;width:28.45pt;height:12.85pt;z-index:2520417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C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1">
                <v:roundrect id="_x0000_s1226" style="position:absolute;margin-left:9.5pt;margin-top:4.95pt;width:28.5pt;height:12.9pt;z-index:252042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CA" w14:textId="77777777" w:rsidTr="0043615B">
        <w:trPr>
          <w:trHeight w:val="398"/>
        </w:trPr>
        <w:tc>
          <w:tcPr>
            <w:tcW w:w="6739" w:type="dxa"/>
          </w:tcPr>
          <w:p w14:paraId="200166C7" w14:textId="56F1CD92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onnect crankshaft with piston rod</w:t>
            </w:r>
          </w:p>
        </w:tc>
        <w:tc>
          <w:tcPr>
            <w:tcW w:w="1059" w:type="dxa"/>
            <w:vAlign w:val="center"/>
          </w:tcPr>
          <w:p w14:paraId="200166C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2">
                <v:roundrect id="_x0000_s1227" style="position:absolute;margin-left:8.5pt;margin-top:5pt;width:28.45pt;height:12.85pt;z-index:2520437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C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3">
                <v:roundrect id="_x0000_s1228" style="position:absolute;margin-left:9.5pt;margin-top:4.95pt;width:28.5pt;height:12.9pt;z-index:252044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CE" w14:textId="77777777" w:rsidTr="0043615B">
        <w:trPr>
          <w:trHeight w:val="398"/>
        </w:trPr>
        <w:tc>
          <w:tcPr>
            <w:tcW w:w="6739" w:type="dxa"/>
          </w:tcPr>
          <w:p w14:paraId="200166CB" w14:textId="586A5E1E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Assemble the engine</w:t>
            </w:r>
          </w:p>
        </w:tc>
        <w:tc>
          <w:tcPr>
            <w:tcW w:w="1059" w:type="dxa"/>
            <w:vAlign w:val="center"/>
          </w:tcPr>
          <w:p w14:paraId="200166C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4">
                <v:roundrect id="_x0000_s1229" style="position:absolute;margin-left:8.5pt;margin-top:5pt;width:28.45pt;height:12.85pt;z-index:2520458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C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5">
                <v:roundrect id="_x0000_s1230" style="position:absolute;margin-left:9.5pt;margin-top:4.95pt;width:28.5pt;height:12.9pt;z-index:252046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D2" w14:textId="77777777" w:rsidTr="0043615B">
        <w:trPr>
          <w:trHeight w:val="398"/>
        </w:trPr>
        <w:tc>
          <w:tcPr>
            <w:tcW w:w="6739" w:type="dxa"/>
          </w:tcPr>
          <w:p w14:paraId="200166CF" w14:textId="1A97D181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lean external accessories</w:t>
            </w:r>
          </w:p>
        </w:tc>
        <w:tc>
          <w:tcPr>
            <w:tcW w:w="1059" w:type="dxa"/>
            <w:vAlign w:val="center"/>
          </w:tcPr>
          <w:p w14:paraId="200166D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6">
                <v:roundrect id="_x0000_s1231" style="position:absolute;margin-left:8.5pt;margin-top:5pt;width:28.45pt;height:12.85pt;z-index:2520478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D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7">
                <v:roundrect id="_x0000_s1232" style="position:absolute;margin-left:9.5pt;margin-top:4.95pt;width:28.5pt;height:12.9pt;z-index:252048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D6" w14:textId="77777777" w:rsidTr="0043615B">
        <w:trPr>
          <w:trHeight w:val="398"/>
        </w:trPr>
        <w:tc>
          <w:tcPr>
            <w:tcW w:w="6739" w:type="dxa"/>
          </w:tcPr>
          <w:p w14:paraId="200166D3" w14:textId="1E83843A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-connect external accessories to the engine as per SOPs</w:t>
            </w:r>
          </w:p>
        </w:tc>
        <w:tc>
          <w:tcPr>
            <w:tcW w:w="1059" w:type="dxa"/>
            <w:vAlign w:val="center"/>
          </w:tcPr>
          <w:p w14:paraId="200166D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8">
                <v:roundrect id="_x0000_s1233" style="position:absolute;margin-left:8.5pt;margin-top:5pt;width:28.45pt;height:12.85pt;z-index:2520499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D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9">
                <v:roundrect id="_x0000_s1234" style="position:absolute;margin-left:9.5pt;margin-top:4.95pt;width:28.5pt;height:12.9pt;z-index:2520509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DA" w14:textId="77777777" w:rsidTr="0043615B">
        <w:trPr>
          <w:trHeight w:val="398"/>
        </w:trPr>
        <w:tc>
          <w:tcPr>
            <w:tcW w:w="6739" w:type="dxa"/>
          </w:tcPr>
          <w:p w14:paraId="200166D7" w14:textId="28814404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expectation of workplace.</w:t>
            </w:r>
          </w:p>
        </w:tc>
        <w:tc>
          <w:tcPr>
            <w:tcW w:w="1059" w:type="dxa"/>
            <w:vAlign w:val="center"/>
          </w:tcPr>
          <w:p w14:paraId="200166D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A">
                <v:roundrect id="_x0000_s1235" style="position:absolute;margin-left:8.5pt;margin-top:5pt;width:28.45pt;height:12.85pt;z-index:2520519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D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B">
                <v:roundrect id="_x0000_s1236" style="position:absolute;margin-left:9.5pt;margin-top:4.95pt;width:28.5pt;height:12.9pt;z-index:252052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DE" w14:textId="77777777" w:rsidTr="0043615B">
        <w:trPr>
          <w:trHeight w:val="398"/>
        </w:trPr>
        <w:tc>
          <w:tcPr>
            <w:tcW w:w="6739" w:type="dxa"/>
          </w:tcPr>
          <w:p w14:paraId="200166DB" w14:textId="64359725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Set engine performance in accordance with the manufacturer’s manual.</w:t>
            </w:r>
          </w:p>
        </w:tc>
        <w:tc>
          <w:tcPr>
            <w:tcW w:w="1059" w:type="dxa"/>
            <w:vAlign w:val="center"/>
          </w:tcPr>
          <w:p w14:paraId="200166D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C">
                <v:roundrect id="_x0000_s1237" style="position:absolute;margin-left:8.5pt;margin-top:5pt;width:28.45pt;height:12.85pt;z-index:2520540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D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D">
                <v:roundrect id="_x0000_s1238" style="position:absolute;margin-left:9.5pt;margin-top:4.95pt;width:28.5pt;height:12.9pt;z-index:252055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E2" w14:textId="77777777" w:rsidTr="0043615B">
        <w:trPr>
          <w:trHeight w:val="398"/>
        </w:trPr>
        <w:tc>
          <w:tcPr>
            <w:tcW w:w="6739" w:type="dxa"/>
          </w:tcPr>
          <w:p w14:paraId="200166DF" w14:textId="14D9E13F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Start engine.</w:t>
            </w:r>
          </w:p>
        </w:tc>
        <w:tc>
          <w:tcPr>
            <w:tcW w:w="1059" w:type="dxa"/>
            <w:vAlign w:val="center"/>
          </w:tcPr>
          <w:p w14:paraId="200166E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E">
                <v:roundrect id="_x0000_s1239" style="position:absolute;margin-left:8.5pt;margin-top:5pt;width:28.45pt;height:12.85pt;z-index:2520560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E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5F">
                <v:roundrect id="_x0000_s1240" style="position:absolute;margin-left:9.5pt;margin-top:4.95pt;width:28.5pt;height:12.9pt;z-index:2520570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E6" w14:textId="77777777" w:rsidTr="0043615B">
        <w:trPr>
          <w:trHeight w:val="398"/>
        </w:trPr>
        <w:tc>
          <w:tcPr>
            <w:tcW w:w="6739" w:type="dxa"/>
          </w:tcPr>
          <w:p w14:paraId="200166E3" w14:textId="558134E3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Warm up engine to normal operating temperature.</w:t>
            </w:r>
          </w:p>
        </w:tc>
        <w:tc>
          <w:tcPr>
            <w:tcW w:w="1059" w:type="dxa"/>
            <w:vAlign w:val="center"/>
          </w:tcPr>
          <w:p w14:paraId="200166E4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0">
                <v:roundrect id="_x0000_s1241" style="position:absolute;margin-left:8.5pt;margin-top:5pt;width:28.45pt;height:12.85pt;z-index:2520581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E5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1">
                <v:roundrect id="_x0000_s1242" style="position:absolute;margin-left:9.5pt;margin-top:4.95pt;width:28.5pt;height:12.9pt;z-index:252059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EA" w14:textId="77777777" w:rsidTr="0043615B">
        <w:trPr>
          <w:trHeight w:val="398"/>
        </w:trPr>
        <w:tc>
          <w:tcPr>
            <w:tcW w:w="6739" w:type="dxa"/>
          </w:tcPr>
          <w:p w14:paraId="200166E7" w14:textId="4222796C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lean the work area and dispose of waste and non-recycle materials.</w:t>
            </w:r>
          </w:p>
        </w:tc>
        <w:tc>
          <w:tcPr>
            <w:tcW w:w="1059" w:type="dxa"/>
            <w:vAlign w:val="center"/>
          </w:tcPr>
          <w:p w14:paraId="200166E8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2">
                <v:roundrect id="_x0000_s1243" style="position:absolute;margin-left:8.5pt;margin-top:5pt;width:28.45pt;height:12.85pt;z-index:2520601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E9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3">
                <v:roundrect id="_x0000_s1244" style="position:absolute;margin-left:9.5pt;margin-top:4.95pt;width:28.5pt;height:12.9pt;z-index:2520611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EE" w14:textId="77777777" w:rsidTr="0043615B">
        <w:trPr>
          <w:trHeight w:val="398"/>
        </w:trPr>
        <w:tc>
          <w:tcPr>
            <w:tcW w:w="6739" w:type="dxa"/>
          </w:tcPr>
          <w:p w14:paraId="200166EB" w14:textId="6A6C3B2D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</w:tc>
        <w:tc>
          <w:tcPr>
            <w:tcW w:w="1059" w:type="dxa"/>
            <w:vAlign w:val="center"/>
          </w:tcPr>
          <w:p w14:paraId="200166EC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4">
                <v:roundrect id="_x0000_s1245" style="position:absolute;margin-left:8.5pt;margin-top:5pt;width:28.45pt;height:12.85pt;z-index:2520622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ED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5">
                <v:roundrect id="_x0000_s1246" style="position:absolute;margin-left:9.5pt;margin-top:4.95pt;width:28.5pt;height:12.9pt;z-index:2520632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62AB7" w:rsidRPr="004C3E78" w14:paraId="200166F2" w14:textId="77777777" w:rsidTr="0043615B">
        <w:trPr>
          <w:trHeight w:val="398"/>
        </w:trPr>
        <w:tc>
          <w:tcPr>
            <w:tcW w:w="6739" w:type="dxa"/>
          </w:tcPr>
          <w:p w14:paraId="200166EF" w14:textId="59E05958" w:rsidR="00E62AB7" w:rsidRPr="004C3E78" w:rsidRDefault="00E62AB7" w:rsidP="004C3E78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Process the Workplace documents according to workplace procedures.</w:t>
            </w:r>
          </w:p>
        </w:tc>
        <w:tc>
          <w:tcPr>
            <w:tcW w:w="1059" w:type="dxa"/>
            <w:vAlign w:val="center"/>
          </w:tcPr>
          <w:p w14:paraId="200166F0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6">
                <v:roundrect id="_x0000_s1247" style="position:absolute;margin-left:8.5pt;margin-top:5pt;width:28.45pt;height:12.85pt;z-index:2520642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200166F1" w14:textId="77777777" w:rsidR="00E62AB7" w:rsidRPr="004C3E78" w:rsidRDefault="00000000" w:rsidP="004C3E78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4C3E78">
              <w:rPr>
                <w:rFonts w:asciiTheme="minorBidi" w:hAnsiTheme="minorBidi"/>
                <w:noProof/>
                <w:sz w:val="22"/>
                <w:szCs w:val="22"/>
              </w:rPr>
              <w:pict w14:anchorId="20016967">
                <v:roundrect id="_x0000_s1248" style="position:absolute;margin-left:9.5pt;margin-top:4.95pt;width:28.5pt;height:12.9pt;z-index:2520652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bookmarkEnd w:id="1"/>
    </w:tbl>
    <w:p w14:paraId="20016723" w14:textId="77777777" w:rsidR="00C0228B" w:rsidRPr="004C3E78" w:rsidRDefault="00C0228B" w:rsidP="006F3AE3">
      <w:pPr>
        <w:spacing w:before="240" w:after="0"/>
        <w:rPr>
          <w:rFonts w:asciiTheme="minorBidi" w:hAnsiTheme="minorBidi"/>
        </w:rPr>
      </w:pPr>
    </w:p>
    <w:p w14:paraId="20016724" w14:textId="77777777" w:rsidR="004D18BE" w:rsidRPr="004C3E78" w:rsidRDefault="00000000" w:rsidP="006F3AE3">
      <w:pPr>
        <w:spacing w:before="240" w:after="0"/>
        <w:rPr>
          <w:rFonts w:asciiTheme="minorBidi" w:hAnsiTheme="minorBidi"/>
        </w:rPr>
      </w:pPr>
      <w:r w:rsidRPr="004C3E78">
        <w:rPr>
          <w:rFonts w:asciiTheme="minorBidi" w:hAnsiTheme="minorBidi"/>
          <w:noProof/>
        </w:rPr>
        <w:pict w14:anchorId="20016980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4C3E78">
        <w:rPr>
          <w:rFonts w:asciiTheme="minorBidi" w:hAnsiTheme="minorBidi"/>
        </w:rPr>
        <w:t>Candidate’</w:t>
      </w:r>
      <w:r w:rsidR="00023E92" w:rsidRPr="004C3E78">
        <w:rPr>
          <w:rFonts w:asciiTheme="minorBidi" w:hAnsiTheme="minorBidi"/>
        </w:rPr>
        <w:t xml:space="preserve">s Signature__________________ </w:t>
      </w:r>
      <w:r w:rsidR="004D18BE" w:rsidRPr="004C3E78">
        <w:rPr>
          <w:rFonts w:asciiTheme="minorBidi" w:hAnsiTheme="minorBidi"/>
        </w:rPr>
        <w:t>Assessor’</w:t>
      </w:r>
      <w:r w:rsidR="00023E92" w:rsidRPr="004C3E78">
        <w:rPr>
          <w:rFonts w:asciiTheme="minorBidi" w:hAnsiTheme="minorBidi"/>
        </w:rPr>
        <w:t>s Signature____________________</w:t>
      </w:r>
    </w:p>
    <w:p w14:paraId="20016725" w14:textId="77777777" w:rsidR="005364AE" w:rsidRPr="004C3E78" w:rsidRDefault="004D18BE">
      <w:pPr>
        <w:rPr>
          <w:rFonts w:asciiTheme="minorBidi" w:hAnsiTheme="minorBidi"/>
        </w:rPr>
      </w:pPr>
      <w:r w:rsidRPr="004C3E78">
        <w:rPr>
          <w:rFonts w:asciiTheme="minorBidi" w:hAnsiTheme="minorBidi"/>
        </w:rPr>
        <w:t xml:space="preserve">Date: </w:t>
      </w:r>
      <w:r w:rsidR="00DA03FD" w:rsidRPr="004C3E78">
        <w:rPr>
          <w:rFonts w:asciiTheme="minorBidi" w:hAnsiTheme="minorBidi"/>
        </w:rPr>
        <w:t>_______________________________</w:t>
      </w:r>
    </w:p>
    <w:p w14:paraId="20016726" w14:textId="77777777" w:rsidR="009A2167" w:rsidRPr="004C3E78" w:rsidRDefault="005364AE">
      <w:pPr>
        <w:rPr>
          <w:rFonts w:asciiTheme="minorBidi" w:hAnsiTheme="minorBidi"/>
          <w:b/>
          <w:bCs/>
          <w:sz w:val="26"/>
          <w:szCs w:val="26"/>
        </w:rPr>
      </w:pPr>
      <w:r w:rsidRPr="004C3E78">
        <w:rPr>
          <w:rFonts w:asciiTheme="minorBidi" w:hAnsiTheme="minorBidi"/>
        </w:rPr>
        <w:br w:type="column"/>
      </w:r>
    </w:p>
    <w:p w14:paraId="20016727" w14:textId="77777777" w:rsidR="00C05385" w:rsidRPr="004C3E78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4C3E78">
        <w:rPr>
          <w:rFonts w:asciiTheme="minorBidi" w:hAnsiTheme="minorBidi"/>
          <w:b/>
          <w:sz w:val="24"/>
          <w:szCs w:val="18"/>
        </w:rPr>
        <w:t xml:space="preserve">Assessors Judgment Guide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8F1E7A" w:rsidRPr="004C3E78" w14:paraId="2001672A" w14:textId="77777777" w:rsidTr="008173FE">
        <w:trPr>
          <w:trHeight w:val="620"/>
        </w:trPr>
        <w:tc>
          <w:tcPr>
            <w:tcW w:w="1699" w:type="dxa"/>
            <w:vAlign w:val="center"/>
          </w:tcPr>
          <w:p w14:paraId="20016728" w14:textId="77777777" w:rsidR="008F1E7A" w:rsidRPr="004C3E78" w:rsidRDefault="008F1E7A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20016729" w14:textId="736BBCBC" w:rsidR="008F1E7A" w:rsidRPr="004C3E78" w:rsidRDefault="00742697" w:rsidP="004C3E78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8F1E7A" w:rsidRPr="004C3E78" w14:paraId="2001672D" w14:textId="77777777" w:rsidTr="00C67EF8">
        <w:trPr>
          <w:trHeight w:val="677"/>
        </w:trPr>
        <w:tc>
          <w:tcPr>
            <w:tcW w:w="1699" w:type="dxa"/>
            <w:vAlign w:val="center"/>
          </w:tcPr>
          <w:p w14:paraId="2001672B" w14:textId="77777777" w:rsidR="008F1E7A" w:rsidRPr="004C3E78" w:rsidRDefault="008F1E7A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2001672C" w14:textId="3BB680D3" w:rsidR="008F1E7A" w:rsidRPr="004C3E78" w:rsidRDefault="0074269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0716MSA1806 Perform Repair/Maintenance of Diesel Engines</w:t>
            </w:r>
          </w:p>
        </w:tc>
      </w:tr>
      <w:tr w:rsidR="009915FE" w:rsidRPr="004C3E78" w14:paraId="20016730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2001672E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001672F" w14:textId="77777777" w:rsidR="009915FE" w:rsidRPr="004C3E78" w:rsidRDefault="009915FE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4C3E78" w14:paraId="20016735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20016731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20016732" w14:textId="316D9144" w:rsidR="009915FE" w:rsidRPr="004C3E78" w:rsidRDefault="009915FE" w:rsidP="004C3E78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</w:t>
            </w:r>
          </w:p>
          <w:p w14:paraId="20016733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734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9915FE" w:rsidRPr="004C3E78" w14:paraId="20016740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20016736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0016737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738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739" w14:textId="75AAB577" w:rsidR="009915FE" w:rsidRPr="004C3E78" w:rsidRDefault="004C3E78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20016982">
                <v:rect id="Rectangle 42" o:spid="_x0000_s1031" style="position:absolute;margin-left:317.6pt;margin-top:1.15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000000" w:rsidRPr="004C3E78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20016981">
                <v:rect id="Rectangle 41" o:spid="_x0000_s1032" style="position:absolute;margin-left:73.15pt;margin-top:1.35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2001673A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73B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4C3E78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2001673C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73D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4C3E78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2001673E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73F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4C3E78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20016741" w14:textId="77777777" w:rsidR="00C05385" w:rsidRPr="004C3E78" w:rsidRDefault="00C05385" w:rsidP="00C05385">
      <w:pPr>
        <w:rPr>
          <w:rFonts w:asciiTheme="minorBidi" w:hAnsiTheme="minorBidi"/>
          <w:sz w:val="2"/>
        </w:rPr>
      </w:pPr>
    </w:p>
    <w:p w14:paraId="20016742" w14:textId="77777777" w:rsidR="00C05385" w:rsidRPr="004C3E78" w:rsidRDefault="00C05385" w:rsidP="00C05385">
      <w:pPr>
        <w:rPr>
          <w:rFonts w:asciiTheme="minorBidi" w:hAnsiTheme="minorBidi"/>
          <w:sz w:val="2"/>
        </w:rPr>
      </w:pPr>
    </w:p>
    <w:p w14:paraId="20016743" w14:textId="77777777" w:rsidR="00C05385" w:rsidRPr="004C3E78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4C3E78" w14:paraId="20016745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20016744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4C3E78" w14:paraId="20016749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20016746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20016747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20016748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4C3E78" w14:paraId="20016752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2001674A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2001674B" w14:textId="77777777" w:rsidR="00C05385" w:rsidRPr="004C3E78" w:rsidRDefault="00C05385" w:rsidP="004C3E78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2001674C" w14:textId="77777777" w:rsidR="00C05385" w:rsidRPr="004C3E78" w:rsidRDefault="00C05385" w:rsidP="004C3E78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2001674D" w14:textId="77777777" w:rsidR="00C05385" w:rsidRPr="004C3E78" w:rsidRDefault="00C05385" w:rsidP="004C3E78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2001674E" w14:textId="77777777" w:rsidR="00C05385" w:rsidRPr="004C3E78" w:rsidRDefault="00C05385" w:rsidP="004C3E78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2001674F" w14:textId="77777777" w:rsidR="00C05385" w:rsidRPr="004C3E78" w:rsidRDefault="00C05385" w:rsidP="004C3E78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20016750" w14:textId="77777777" w:rsidR="00C05385" w:rsidRPr="004C3E78" w:rsidRDefault="00C05385" w:rsidP="004C3E78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20016751" w14:textId="77777777" w:rsidR="00C05385" w:rsidRPr="004C3E78" w:rsidRDefault="00C05385" w:rsidP="004C3E78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4C3E78" w14:paraId="2001675B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20016753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54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55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20016756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57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0016758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20016759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2001675A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4C3E78" w14:paraId="20016764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2001675C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5D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2001675E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5F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60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0016761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20016762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20016763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4C3E78" w14:paraId="2001676D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20016765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66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67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68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20016769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001676A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2001676B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2001676C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2001676E" w14:textId="77777777" w:rsidR="00C05385" w:rsidRPr="004C3E78" w:rsidRDefault="00C05385" w:rsidP="00C05385">
      <w:pPr>
        <w:rPr>
          <w:rFonts w:asciiTheme="minorBidi" w:hAnsiTheme="minorBidi"/>
          <w:sz w:val="12"/>
          <w:szCs w:val="12"/>
        </w:rPr>
      </w:pPr>
    </w:p>
    <w:p w14:paraId="2001676F" w14:textId="77777777" w:rsidR="00C05385" w:rsidRPr="004C3E78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4C3E78">
        <w:rPr>
          <w:rFonts w:asciiTheme="minorBidi" w:hAnsiTheme="minorBidi"/>
          <w:b/>
          <w:sz w:val="28"/>
          <w:szCs w:val="18"/>
        </w:rPr>
        <w:br w:type="page"/>
      </w:r>
    </w:p>
    <w:p w14:paraId="20016770" w14:textId="77777777" w:rsidR="00C05385" w:rsidRPr="004C3E78" w:rsidRDefault="00C05385" w:rsidP="00C05385">
      <w:pPr>
        <w:jc w:val="center"/>
        <w:rPr>
          <w:rFonts w:asciiTheme="minorBidi" w:hAnsiTheme="minorBidi"/>
          <w:b/>
          <w:sz w:val="24"/>
          <w:szCs w:val="14"/>
        </w:rPr>
      </w:pPr>
      <w:r w:rsidRPr="004C3E78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C05385" w:rsidRPr="004C3E78" w14:paraId="20016782" w14:textId="77777777" w:rsidTr="00872C65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20016771" w14:textId="77777777" w:rsidR="00C05385" w:rsidRPr="004C3E78" w:rsidRDefault="00C05385" w:rsidP="004C3E78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20016772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20016773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rrange tools and equipment to diagnose fault in Diesel engine.</w:t>
            </w:r>
          </w:p>
          <w:p w14:paraId="20016774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 xml:space="preserve">Dismantle the diesel engine from the vehicle </w:t>
            </w:r>
          </w:p>
          <w:p w14:paraId="20016775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sassemble the diesel engine</w:t>
            </w:r>
          </w:p>
          <w:p w14:paraId="20016776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Fuel System</w:t>
            </w:r>
          </w:p>
          <w:p w14:paraId="20016777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eastAsia="Arial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pair / Replace faulty components in Diesel Engine Fuel System</w:t>
            </w:r>
          </w:p>
          <w:p w14:paraId="20016778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cooling system</w:t>
            </w:r>
          </w:p>
          <w:p w14:paraId="20016779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/repair faulty components in diesel engine cooling system</w:t>
            </w:r>
          </w:p>
          <w:p w14:paraId="2001677A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diesel engine Lubrication system</w:t>
            </w:r>
          </w:p>
          <w:p w14:paraId="2001677B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 /repair faulty components in diesel engine lubrication system</w:t>
            </w:r>
          </w:p>
          <w:p w14:paraId="2001677C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agnose fault in Intake &amp; Exhaust system.</w:t>
            </w:r>
          </w:p>
          <w:p w14:paraId="2001677D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place/repair faulty components in intake &amp;exhaust system</w:t>
            </w:r>
          </w:p>
          <w:p w14:paraId="2001677E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2001677F" w14:textId="77777777" w:rsidR="0074040B" w:rsidRPr="004C3E78" w:rsidRDefault="0074040B" w:rsidP="004C3E78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terconnect external accessories of engine</w:t>
            </w:r>
          </w:p>
          <w:p w14:paraId="20016780" w14:textId="77777777" w:rsidR="0074040B" w:rsidRPr="004C3E78" w:rsidRDefault="0074040B" w:rsidP="004C3E78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Complete work performance</w:t>
            </w:r>
          </w:p>
          <w:p w14:paraId="01599127" w14:textId="72725ABA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Diagnose the Diesel engine faults, dismantle the engine, check / inspect for repair / replace, reassemble it and start it for checking performance.</w:t>
            </w:r>
          </w:p>
          <w:p w14:paraId="20016781" w14:textId="77777777" w:rsidR="00107755" w:rsidRPr="004C3E78" w:rsidRDefault="00107755" w:rsidP="004C3E78">
            <w:pPr>
              <w:pStyle w:val="ListParagraph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4C3E78" w14:paraId="20016787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20016783" w14:textId="77777777" w:rsidR="00C05385" w:rsidRPr="004C3E78" w:rsidRDefault="00C05385" w:rsidP="004C3E78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84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85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20016786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E62AB7" w:rsidRPr="004C3E78" w14:paraId="2001678D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88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89" w14:textId="77323B20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Use PPE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8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8B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2001678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93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8E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8F" w14:textId="471D993E" w:rsidR="00E62AB7" w:rsidRPr="004C3E78" w:rsidRDefault="00E62AB7" w:rsidP="004C3E78">
            <w:pPr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rrange tools and equipment required to diagnose fault in Diesel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9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91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9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99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94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95" w14:textId="144B03F7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Start the engine and diagnose for fault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9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97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9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9F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9A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9B" w14:textId="6E054F69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rain engine oil and Remove accessories from the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9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9D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9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A5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A0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A1" w14:textId="74193BDF" w:rsidR="00E62AB7" w:rsidRPr="004C3E78" w:rsidRDefault="00E62AB7" w:rsidP="004C3E78">
            <w:pPr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intake and exhaust manifold from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A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A3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A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AB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A6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A7" w14:textId="297D80F9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cylinder head from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A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A9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A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B1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AC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AD" w14:textId="2538C997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Disassemble cylinder head assembl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A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AF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B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B7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B2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B3" w14:textId="56D71035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the condition of cam and cam bush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B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B5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B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BD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B8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B9" w14:textId="6F62C2C2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the condition of cylinder head for crack, valve seat damage, valve guide damag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B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BB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B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C3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BE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BF" w14:textId="4F36D68D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Inspect and check the components of valve assembl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C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C1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C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C9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C4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C5" w14:textId="5CF9E6D9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move engine pistons and check the condition of pistons rings, counter shaft, crank Shaft, timing chain/belt, oil pump, bearing, cylinder sleev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C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C7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C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CF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CA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CB" w14:textId="53C983EB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 xml:space="preserve">Inspect electrical components: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Electric Control Unit (ECU), Engine Wiring/devices, EFI System/sensors and Glow plugs</w:t>
            </w:r>
            <w:r w:rsidRPr="004C3E78">
              <w:rPr>
                <w:rFonts w:asciiTheme="minorBidi" w:hAnsiTheme="minorBidi"/>
                <w:color w:val="FF0000"/>
                <w:sz w:val="22"/>
                <w:szCs w:val="22"/>
              </w:rPr>
              <w:t>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C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CD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C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D5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D0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D1" w14:textId="698CF676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fuel system (fuel tank, fuel line, fuel filters) of the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D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D3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D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DB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D6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D7" w14:textId="7A63EC48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cooling system (Radiator leakage, hose pipes, thermostat valve, water pump, radiator fan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D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D9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D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E1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DC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DD" w14:textId="6CEF8338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lubrication system (oil level, oil pump, blocking of oil filter, oil pressure, sensor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D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DF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E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E7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E2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E3" w14:textId="33148E9E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intake system (intake manifold, carburetor/EFI, MAF sensor, EGR, PCV valve, turbo and super charger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E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E5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E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ED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E8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E9" w14:textId="1A08C53F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pect exhaust system (exhaust manifold, muffler, catalytic converter, Lamida/O</w:t>
            </w:r>
            <w:r w:rsidRPr="004C3E78">
              <w:rPr>
                <w:rFonts w:asciiTheme="minorBidi" w:eastAsia="Arial" w:hAnsiTheme="minorBidi"/>
                <w:sz w:val="22"/>
                <w:szCs w:val="22"/>
                <w:vertAlign w:val="subscript"/>
              </w:rPr>
              <w:t>2</w:t>
            </w:r>
            <w:r w:rsidRPr="004C3E78">
              <w:rPr>
                <w:rFonts w:asciiTheme="minorBidi" w:eastAsia="Arial" w:hAnsiTheme="minorBidi"/>
                <w:sz w:val="22"/>
                <w:szCs w:val="22"/>
              </w:rPr>
              <w:t xml:space="preserve"> Sensor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E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EB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E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F3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EE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EF" w14:textId="20336992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move the faulty component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F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F1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F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F9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F4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F5" w14:textId="31B23344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pair/Replace the faulty component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F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F7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F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7FF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7FA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7FB" w14:textId="7DBBA81E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tall/assemble the replaced/repaired component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7F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7FD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7F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05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00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01" w14:textId="2123EA8B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Test repaired/replaced component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0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03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0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0B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06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07" w14:textId="134FD9BD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Assemble engine pistons and piston ring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0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09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0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11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0C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0D" w14:textId="15674C82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Assemble cylinder head of engine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0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0F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1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17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12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13" w14:textId="03A398E4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Install cylinder head assembly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1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15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1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1D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18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19" w14:textId="7C10B0BE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onnect crankshaft with piston rod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1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1B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1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23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1E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1F" w14:textId="2DF29320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Assemble the engine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2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21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2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29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24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25" w14:textId="65E82410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lean external accessori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2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27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2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2F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2A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2B" w14:textId="7A5FA019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Re-connect external accessories to the engine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2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2D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2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35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30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31" w14:textId="779F8929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expectation of workplac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3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33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3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3B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36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37" w14:textId="3488ABCB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Set engine performance in accordance with the manufacturer’s manual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3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39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3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41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3C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3D" w14:textId="1D736506" w:rsidR="00E62AB7" w:rsidRPr="004C3E78" w:rsidRDefault="00E62AB7" w:rsidP="004C3E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Start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3E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3F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4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47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42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43" w14:textId="2372F89D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Warm up engine to normal operating temperatur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44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45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4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4D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48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49" w14:textId="1A360FBE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lean the work area and dispose of waste and non-recycle materi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4A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4B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4C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53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4E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4F" w14:textId="45247788" w:rsidR="00E62AB7" w:rsidRPr="004C3E78" w:rsidRDefault="00E62AB7" w:rsidP="004C3E78">
            <w:pPr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50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51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52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62AB7" w:rsidRPr="004C3E78" w14:paraId="20016859" w14:textId="77777777" w:rsidTr="008F1E7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20016854" w14:textId="77777777" w:rsidR="00E62AB7" w:rsidRPr="004C3E78" w:rsidRDefault="00E62AB7" w:rsidP="004C3E7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20016855" w14:textId="653E8B59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eastAsia="Arial" w:hAnsiTheme="minorBidi"/>
                <w:sz w:val="22"/>
                <w:szCs w:val="22"/>
              </w:rPr>
              <w:t>Process the Workplace documents according to workplace 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16856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0016857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20016858" w14:textId="77777777" w:rsidR="00E62AB7" w:rsidRPr="004C3E78" w:rsidRDefault="00E62AB7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4C3E78" w14:paraId="200168A4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200168A2" w14:textId="77777777" w:rsidR="00C05385" w:rsidRPr="004C3E78" w:rsidRDefault="00000000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20016983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200168A3" w14:textId="77777777" w:rsidR="00C05385" w:rsidRPr="004C3E78" w:rsidRDefault="00000000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20016984">
                <v:rect id="Rectangle 91" o:spid="_x0000_s1029" style="position:absolute;margin-left:109.95pt;margin-top:1.85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200168A5" w14:textId="77777777" w:rsidR="00771076" w:rsidRPr="004C3E78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200168A6" w14:textId="77777777" w:rsidR="00771076" w:rsidRPr="004C3E78" w:rsidRDefault="00771076">
      <w:pPr>
        <w:rPr>
          <w:rFonts w:asciiTheme="minorBidi" w:hAnsiTheme="minorBidi"/>
          <w:b/>
          <w:sz w:val="32"/>
        </w:rPr>
      </w:pPr>
      <w:r w:rsidRPr="004C3E78">
        <w:rPr>
          <w:rFonts w:asciiTheme="minorBidi" w:hAnsiTheme="minorBidi"/>
          <w:b/>
          <w:sz w:val="32"/>
        </w:rPr>
        <w:br w:type="page"/>
      </w:r>
    </w:p>
    <w:p w14:paraId="200168A7" w14:textId="77777777" w:rsidR="00C05385" w:rsidRPr="004C3E78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4C3E78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827325" w:rsidRPr="004C3E78" w14:paraId="200168AA" w14:textId="77777777" w:rsidTr="00C67EF8">
        <w:trPr>
          <w:trHeight w:val="353"/>
          <w:jc w:val="center"/>
        </w:trPr>
        <w:tc>
          <w:tcPr>
            <w:tcW w:w="1591" w:type="dxa"/>
            <w:vAlign w:val="center"/>
          </w:tcPr>
          <w:p w14:paraId="200168A8" w14:textId="77777777" w:rsidR="00827325" w:rsidRPr="004C3E78" w:rsidRDefault="00827325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200168A9" w14:textId="41D84646" w:rsidR="00827325" w:rsidRPr="004C3E78" w:rsidRDefault="00827325" w:rsidP="004C3E78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827325" w:rsidRPr="004C3E78" w14:paraId="200168AD" w14:textId="77777777" w:rsidTr="00C67EF8">
        <w:trPr>
          <w:trHeight w:val="623"/>
          <w:jc w:val="center"/>
        </w:trPr>
        <w:tc>
          <w:tcPr>
            <w:tcW w:w="1591" w:type="dxa"/>
            <w:vAlign w:val="center"/>
          </w:tcPr>
          <w:p w14:paraId="200168AB" w14:textId="77777777" w:rsidR="00827325" w:rsidRPr="004C3E78" w:rsidRDefault="00827325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200168AC" w14:textId="33C4F83C" w:rsidR="00827325" w:rsidRPr="004C3E78" w:rsidRDefault="00742697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0716MSA1806 Perform Repair/Maintenance of Diesel Engines</w:t>
            </w:r>
          </w:p>
        </w:tc>
      </w:tr>
      <w:tr w:rsidR="009915FE" w:rsidRPr="004C3E78" w14:paraId="200168B0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200168AE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200168AF" w14:textId="77777777" w:rsidR="009915FE" w:rsidRPr="004C3E78" w:rsidRDefault="009915FE" w:rsidP="004C3E7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4C3E78" w14:paraId="200168B5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200168B1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200168B2" w14:textId="77777777" w:rsidR="009915FE" w:rsidRPr="004C3E78" w:rsidRDefault="009915FE" w:rsidP="004C3E78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200168B3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8B4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4C3E78" w14:paraId="200168C0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200168B6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200168B7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8B8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8B9" w14:textId="2447E35E" w:rsidR="009915FE" w:rsidRPr="004C3E78" w:rsidRDefault="004C3E78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20016986">
                <v:rect id="Rectangle 2" o:spid="_x0000_s1027" style="position:absolute;margin-left:311.15pt;margin-top:1.85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000000" w:rsidRPr="004C3E78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20016985">
                <v:rect id="Rectangle 1" o:spid="_x0000_s1028" style="position:absolute;margin-left:80.2pt;margin-top:1.8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200168BA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8BB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200168BC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8BD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200168BE" w14:textId="77777777" w:rsidR="009915FE" w:rsidRPr="004C3E78" w:rsidRDefault="009915FE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200168BF" w14:textId="77777777" w:rsidR="009915FE" w:rsidRPr="004C3E78" w:rsidRDefault="009915FE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200168C1" w14:textId="77777777" w:rsidR="00425267" w:rsidRPr="004C3E78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4C3E78" w14:paraId="200168C3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200168C2" w14:textId="77777777" w:rsidR="00D04DAA" w:rsidRPr="004C3E78" w:rsidRDefault="00051F8D" w:rsidP="00D04DAA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32"/>
              </w:rPr>
            </w:pPr>
            <w:r w:rsidRPr="004C3E78">
              <w:rPr>
                <w:rFonts w:asciiTheme="minorBidi" w:hAnsiTheme="minorBidi"/>
                <w:color w:val="000000" w:themeColor="text1"/>
                <w:sz w:val="22"/>
                <w:szCs w:val="3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200168C4" w14:textId="77777777" w:rsidR="00C05385" w:rsidRPr="004C3E78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964" w:type="dxa"/>
        <w:jc w:val="center"/>
        <w:tblLayout w:type="fixed"/>
        <w:tblLook w:val="04A0" w:firstRow="1" w:lastRow="0" w:firstColumn="1" w:lastColumn="0" w:noHBand="0" w:noVBand="1"/>
      </w:tblPr>
      <w:tblGrid>
        <w:gridCol w:w="721"/>
        <w:gridCol w:w="6360"/>
        <w:gridCol w:w="1440"/>
        <w:gridCol w:w="1443"/>
      </w:tblGrid>
      <w:tr w:rsidR="00C05385" w:rsidRPr="004C3E78" w14:paraId="200168C8" w14:textId="77777777" w:rsidTr="00D85A87">
        <w:trPr>
          <w:trHeight w:val="574"/>
          <w:jc w:val="center"/>
        </w:trPr>
        <w:tc>
          <w:tcPr>
            <w:tcW w:w="7081" w:type="dxa"/>
            <w:gridSpan w:val="2"/>
            <w:shd w:val="clear" w:color="auto" w:fill="auto"/>
            <w:vAlign w:val="center"/>
          </w:tcPr>
          <w:p w14:paraId="200168C5" w14:textId="77777777" w:rsidR="00C05385" w:rsidRPr="004C3E78" w:rsidRDefault="00C05385" w:rsidP="004C3E7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00168C6" w14:textId="77777777" w:rsidR="00C05385" w:rsidRPr="004C3E78" w:rsidRDefault="00C05385" w:rsidP="004C3E78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200168C7" w14:textId="77777777" w:rsidR="00C05385" w:rsidRPr="004C3E78" w:rsidRDefault="00C05385" w:rsidP="004C3E78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4C3E78" w14:paraId="200168CD" w14:textId="77777777" w:rsidTr="00D85A87">
        <w:trPr>
          <w:trHeight w:val="287"/>
          <w:jc w:val="center"/>
        </w:trPr>
        <w:tc>
          <w:tcPr>
            <w:tcW w:w="721" w:type="dxa"/>
            <w:vMerge w:val="restart"/>
          </w:tcPr>
          <w:p w14:paraId="200168C9" w14:textId="77777777" w:rsidR="00C05385" w:rsidRPr="004C3E78" w:rsidRDefault="00C05385" w:rsidP="004C3E78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CA" w14:textId="77777777" w:rsidR="00C05385" w:rsidRPr="004C3E78" w:rsidRDefault="00C844E6" w:rsidP="004C3E78">
            <w:pPr>
              <w:rPr>
                <w:rFonts w:asciiTheme="minorBidi" w:hAnsiTheme="minorBidi"/>
                <w:sz w:val="22"/>
                <w:szCs w:val="22"/>
              </w:rPr>
            </w:pPr>
            <w:r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1</w:t>
            </w:r>
            <w:r w:rsidR="00786729" w:rsidRPr="004C3E78">
              <w:rPr>
                <w:rFonts w:asciiTheme="minorBidi" w:hAnsiTheme="minorBidi"/>
                <w:b/>
                <w:bCs/>
                <w:sz w:val="22"/>
                <w:szCs w:val="22"/>
              </w:rPr>
              <w:t>:</w:t>
            </w:r>
            <w:r w:rsidR="00786729" w:rsidRPr="004C3E78">
              <w:rPr>
                <w:rFonts w:asciiTheme="minorBidi" w:hAnsiTheme="minorBidi"/>
                <w:sz w:val="22"/>
                <w:szCs w:val="22"/>
              </w:rPr>
              <w:t xml:space="preserve"> How do you inspect the cylinder head for damage?</w:t>
            </w:r>
          </w:p>
        </w:tc>
        <w:tc>
          <w:tcPr>
            <w:tcW w:w="1440" w:type="dxa"/>
            <w:vMerge w:val="restart"/>
          </w:tcPr>
          <w:p w14:paraId="200168CB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200168CC" w14:textId="77777777" w:rsidR="00C05385" w:rsidRPr="004C3E78" w:rsidRDefault="00C05385" w:rsidP="004C3E78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4C3E78" w14:paraId="200168D2" w14:textId="77777777" w:rsidTr="00D85A87">
        <w:trPr>
          <w:trHeight w:val="287"/>
          <w:jc w:val="center"/>
        </w:trPr>
        <w:tc>
          <w:tcPr>
            <w:tcW w:w="721" w:type="dxa"/>
            <w:vMerge/>
          </w:tcPr>
          <w:p w14:paraId="200168CE" w14:textId="77777777" w:rsidR="00C05385" w:rsidRPr="004C3E78" w:rsidRDefault="00C05385" w:rsidP="004C3E78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CF" w14:textId="60922C5B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00168D0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200168D1" w14:textId="77777777" w:rsidR="00C05385" w:rsidRPr="004C3E78" w:rsidRDefault="00C05385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4C3E78" w14:paraId="200168D7" w14:textId="77777777" w:rsidTr="00D85A87">
        <w:trPr>
          <w:trHeight w:val="323"/>
          <w:jc w:val="center"/>
        </w:trPr>
        <w:tc>
          <w:tcPr>
            <w:tcW w:w="721" w:type="dxa"/>
            <w:vMerge w:val="restart"/>
          </w:tcPr>
          <w:p w14:paraId="200168D3" w14:textId="77777777" w:rsidR="00540C21" w:rsidRPr="004C3E78" w:rsidRDefault="00540C21" w:rsidP="004C3E78">
            <w:pPr>
              <w:pStyle w:val="ListParagraph"/>
              <w:numPr>
                <w:ilvl w:val="0"/>
                <w:numId w:val="3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D4" w14:textId="77777777" w:rsidR="00540C21" w:rsidRPr="004C3E78" w:rsidRDefault="00C844E6" w:rsidP="004C3E78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2</w:t>
            </w:r>
            <w:r w:rsidR="00786729"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:</w:t>
            </w:r>
            <w:r w:rsidR="00786729" w:rsidRPr="004C3E78">
              <w:rPr>
                <w:rFonts w:asciiTheme="minorBidi" w:hAnsiTheme="minorBidi"/>
                <w:sz w:val="22"/>
                <w:szCs w:val="22"/>
              </w:rPr>
              <w:t xml:space="preserve"> What items are inspected in the cooling system?</w:t>
            </w:r>
          </w:p>
        </w:tc>
        <w:tc>
          <w:tcPr>
            <w:tcW w:w="1440" w:type="dxa"/>
            <w:vMerge w:val="restart"/>
          </w:tcPr>
          <w:p w14:paraId="200168D5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200168D6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4C3E78" w14:paraId="200168DC" w14:textId="77777777" w:rsidTr="00D85A87">
        <w:trPr>
          <w:trHeight w:val="287"/>
          <w:jc w:val="center"/>
        </w:trPr>
        <w:tc>
          <w:tcPr>
            <w:tcW w:w="721" w:type="dxa"/>
            <w:vMerge/>
          </w:tcPr>
          <w:p w14:paraId="200168D8" w14:textId="77777777" w:rsidR="00540C21" w:rsidRPr="004C3E78" w:rsidRDefault="00540C21" w:rsidP="004C3E78">
            <w:pPr>
              <w:pStyle w:val="ListParagraph"/>
              <w:numPr>
                <w:ilvl w:val="1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D9" w14:textId="62BC7D64" w:rsidR="00540C21" w:rsidRPr="004C3E78" w:rsidRDefault="00540C21" w:rsidP="004C3E78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00168DA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200168DB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4C3E78" w14:paraId="200168E1" w14:textId="77777777" w:rsidTr="00D85A87">
        <w:trPr>
          <w:trHeight w:val="407"/>
          <w:jc w:val="center"/>
        </w:trPr>
        <w:tc>
          <w:tcPr>
            <w:tcW w:w="721" w:type="dxa"/>
            <w:vMerge w:val="restart"/>
          </w:tcPr>
          <w:p w14:paraId="200168DD" w14:textId="77777777" w:rsidR="00540C21" w:rsidRPr="004C3E78" w:rsidRDefault="00540C21" w:rsidP="004C3E78">
            <w:pPr>
              <w:pStyle w:val="ListParagraph"/>
              <w:numPr>
                <w:ilvl w:val="0"/>
                <w:numId w:val="3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DE" w14:textId="77777777" w:rsidR="00540C21" w:rsidRPr="004C3E78" w:rsidRDefault="00C844E6" w:rsidP="004C3E78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3</w:t>
            </w:r>
            <w:r w:rsidR="000D456B"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:</w:t>
            </w:r>
            <w:r w:rsidR="000D456B" w:rsidRPr="004C3E78">
              <w:rPr>
                <w:rFonts w:asciiTheme="minorBidi" w:hAnsiTheme="minorBidi"/>
                <w:sz w:val="22"/>
                <w:szCs w:val="22"/>
              </w:rPr>
              <w:t xml:space="preserve"> How do you check the lubrication system?</w:t>
            </w:r>
          </w:p>
        </w:tc>
        <w:tc>
          <w:tcPr>
            <w:tcW w:w="1440" w:type="dxa"/>
            <w:vMerge w:val="restart"/>
          </w:tcPr>
          <w:p w14:paraId="200168DF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200168E0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4C3E78" w14:paraId="200168E6" w14:textId="77777777" w:rsidTr="00D85A87">
        <w:trPr>
          <w:trHeight w:val="296"/>
          <w:jc w:val="center"/>
        </w:trPr>
        <w:tc>
          <w:tcPr>
            <w:tcW w:w="721" w:type="dxa"/>
            <w:vMerge/>
          </w:tcPr>
          <w:p w14:paraId="200168E2" w14:textId="77777777" w:rsidR="00540C21" w:rsidRPr="004C3E78" w:rsidRDefault="00540C21" w:rsidP="004C3E78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E3" w14:textId="74235977" w:rsidR="00540C21" w:rsidRPr="004C3E78" w:rsidRDefault="00540C21" w:rsidP="004C3E78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00168E4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200168E5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4C3E78" w14:paraId="200168EB" w14:textId="77777777" w:rsidTr="00D85A87">
        <w:trPr>
          <w:trHeight w:val="350"/>
          <w:jc w:val="center"/>
        </w:trPr>
        <w:tc>
          <w:tcPr>
            <w:tcW w:w="721" w:type="dxa"/>
            <w:vMerge w:val="restart"/>
          </w:tcPr>
          <w:p w14:paraId="200168E7" w14:textId="77777777" w:rsidR="00540C21" w:rsidRPr="004C3E78" w:rsidRDefault="00540C21" w:rsidP="004C3E78">
            <w:pPr>
              <w:pStyle w:val="ListParagraph"/>
              <w:numPr>
                <w:ilvl w:val="0"/>
                <w:numId w:val="3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E8" w14:textId="77777777" w:rsidR="00540C21" w:rsidRPr="004C3E78" w:rsidRDefault="00C844E6" w:rsidP="004C3E78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4</w:t>
            </w:r>
            <w:r w:rsidR="000D456B"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:</w:t>
            </w:r>
            <w:r w:rsidR="000D456B" w:rsidRPr="004C3E78">
              <w:rPr>
                <w:rFonts w:asciiTheme="minorBidi" w:hAnsiTheme="minorBidi"/>
                <w:sz w:val="22"/>
                <w:szCs w:val="22"/>
              </w:rPr>
              <w:t xml:space="preserve"> What parts of the intake system should be inspected</w:t>
            </w:r>
            <w:r w:rsidRPr="004C3E78">
              <w:rPr>
                <w:rFonts w:asciiTheme="minorBidi" w:hAnsiTheme="minorBidi"/>
                <w:sz w:val="22"/>
                <w:szCs w:val="22"/>
              </w:rPr>
              <w:t xml:space="preserve"> for fault</w:t>
            </w:r>
            <w:r w:rsidR="000D456B" w:rsidRPr="004C3E78">
              <w:rPr>
                <w:rFonts w:asciiTheme="minorBidi" w:hAnsiTheme="minorBidi"/>
                <w:sz w:val="22"/>
                <w:szCs w:val="22"/>
              </w:rPr>
              <w:t>?</w:t>
            </w:r>
          </w:p>
        </w:tc>
        <w:tc>
          <w:tcPr>
            <w:tcW w:w="1440" w:type="dxa"/>
            <w:vMerge w:val="restart"/>
          </w:tcPr>
          <w:p w14:paraId="200168E9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200168EA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4C3E78" w14:paraId="200168F0" w14:textId="77777777" w:rsidTr="00D85A87">
        <w:trPr>
          <w:trHeight w:val="368"/>
          <w:jc w:val="center"/>
        </w:trPr>
        <w:tc>
          <w:tcPr>
            <w:tcW w:w="721" w:type="dxa"/>
            <w:vMerge/>
          </w:tcPr>
          <w:p w14:paraId="200168EC" w14:textId="77777777" w:rsidR="00540C21" w:rsidRPr="004C3E78" w:rsidRDefault="00540C21" w:rsidP="004C3E78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ED" w14:textId="0B2C18E7" w:rsidR="00540C21" w:rsidRPr="004C3E78" w:rsidRDefault="00540C21" w:rsidP="004C3E78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00168EE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200168EF" w14:textId="77777777" w:rsidR="00540C21" w:rsidRPr="004C3E78" w:rsidRDefault="00540C21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D456B" w:rsidRPr="004C3E78" w14:paraId="200168F5" w14:textId="77777777" w:rsidTr="00D85A87">
        <w:trPr>
          <w:trHeight w:val="512"/>
          <w:jc w:val="center"/>
        </w:trPr>
        <w:tc>
          <w:tcPr>
            <w:tcW w:w="721" w:type="dxa"/>
            <w:vMerge w:val="restart"/>
          </w:tcPr>
          <w:p w14:paraId="200168F1" w14:textId="77777777" w:rsidR="000D456B" w:rsidRPr="004C3E78" w:rsidRDefault="000D456B" w:rsidP="004C3E78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F2" w14:textId="77777777" w:rsidR="000D456B" w:rsidRPr="004C3E78" w:rsidRDefault="00C844E6" w:rsidP="004C3E78">
            <w:pPr>
              <w:rPr>
                <w:rStyle w:val="Strong"/>
                <w:rFonts w:asciiTheme="minorBidi" w:hAnsiTheme="minorBidi"/>
                <w:sz w:val="22"/>
                <w:szCs w:val="22"/>
              </w:rPr>
            </w:pPr>
            <w:r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5</w:t>
            </w:r>
            <w:r w:rsidR="000D456B"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:</w:t>
            </w:r>
            <w:r w:rsidR="000D456B" w:rsidRPr="004C3E78">
              <w:rPr>
                <w:rFonts w:asciiTheme="minorBidi" w:hAnsiTheme="minorBidi"/>
                <w:sz w:val="22"/>
                <w:szCs w:val="22"/>
              </w:rPr>
              <w:t xml:space="preserve"> Why is it important to warm up the engine after assembly?</w:t>
            </w:r>
          </w:p>
        </w:tc>
        <w:tc>
          <w:tcPr>
            <w:tcW w:w="1440" w:type="dxa"/>
            <w:vMerge w:val="restart"/>
          </w:tcPr>
          <w:p w14:paraId="200168F3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200168F4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D456B" w:rsidRPr="004C3E78" w14:paraId="200168FA" w14:textId="77777777" w:rsidTr="00D85A87">
        <w:trPr>
          <w:trHeight w:val="512"/>
          <w:jc w:val="center"/>
        </w:trPr>
        <w:tc>
          <w:tcPr>
            <w:tcW w:w="721" w:type="dxa"/>
            <w:vMerge/>
          </w:tcPr>
          <w:p w14:paraId="200168F6" w14:textId="77777777" w:rsidR="000D456B" w:rsidRPr="004C3E78" w:rsidRDefault="000D456B" w:rsidP="004C3E78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F7" w14:textId="04027108" w:rsidR="000D456B" w:rsidRPr="004C3E78" w:rsidRDefault="000D456B" w:rsidP="004C3E78">
            <w:pPr>
              <w:rPr>
                <w:rStyle w:val="Strong"/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00168F8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200168F9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D456B" w:rsidRPr="004C3E78" w14:paraId="200168FF" w14:textId="77777777" w:rsidTr="00D85A87">
        <w:trPr>
          <w:trHeight w:val="512"/>
          <w:jc w:val="center"/>
        </w:trPr>
        <w:tc>
          <w:tcPr>
            <w:tcW w:w="721" w:type="dxa"/>
            <w:vMerge w:val="restart"/>
          </w:tcPr>
          <w:p w14:paraId="200168FB" w14:textId="77777777" w:rsidR="000D456B" w:rsidRPr="004C3E78" w:rsidRDefault="000D456B" w:rsidP="004C3E78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8FC" w14:textId="77777777" w:rsidR="000D456B" w:rsidRPr="004C3E78" w:rsidRDefault="00C844E6" w:rsidP="004C3E78">
            <w:pPr>
              <w:rPr>
                <w:rStyle w:val="Strong"/>
                <w:rFonts w:asciiTheme="minorBidi" w:hAnsiTheme="minorBidi"/>
                <w:sz w:val="22"/>
                <w:szCs w:val="22"/>
              </w:rPr>
            </w:pPr>
            <w:r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6</w:t>
            </w:r>
            <w:r w:rsidR="000D456B" w:rsidRPr="004C3E78">
              <w:rPr>
                <w:rStyle w:val="Strong"/>
                <w:rFonts w:asciiTheme="minorBidi" w:hAnsiTheme="minorBidi"/>
                <w:sz w:val="22"/>
                <w:szCs w:val="22"/>
              </w:rPr>
              <w:t>:</w:t>
            </w:r>
            <w:r w:rsidR="000D456B" w:rsidRPr="004C3E78">
              <w:rPr>
                <w:rFonts w:asciiTheme="minorBidi" w:hAnsiTheme="minorBidi"/>
                <w:sz w:val="22"/>
                <w:szCs w:val="22"/>
              </w:rPr>
              <w:t xml:space="preserve"> </w:t>
            </w:r>
            <w:r w:rsidRPr="004C3E78">
              <w:rPr>
                <w:rFonts w:asciiTheme="minorBidi" w:hAnsiTheme="minorBidi"/>
                <w:sz w:val="22"/>
                <w:szCs w:val="22"/>
              </w:rPr>
              <w:t>Name components which are part of the exhaust system</w:t>
            </w:r>
          </w:p>
        </w:tc>
        <w:tc>
          <w:tcPr>
            <w:tcW w:w="1440" w:type="dxa"/>
            <w:vMerge w:val="restart"/>
          </w:tcPr>
          <w:p w14:paraId="200168FD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200168FE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D456B" w:rsidRPr="004C3E78" w14:paraId="20016904" w14:textId="77777777" w:rsidTr="00D85A87">
        <w:trPr>
          <w:trHeight w:val="728"/>
          <w:jc w:val="center"/>
        </w:trPr>
        <w:tc>
          <w:tcPr>
            <w:tcW w:w="721" w:type="dxa"/>
            <w:vMerge/>
          </w:tcPr>
          <w:p w14:paraId="20016900" w14:textId="77777777" w:rsidR="000D456B" w:rsidRPr="004C3E78" w:rsidRDefault="000D456B" w:rsidP="004C3E78">
            <w:pPr>
              <w:pStyle w:val="ListParagraph"/>
              <w:numPr>
                <w:ilvl w:val="0"/>
                <w:numId w:val="3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360" w:type="dxa"/>
            <w:vAlign w:val="center"/>
          </w:tcPr>
          <w:p w14:paraId="20016901" w14:textId="6CB6FBD9" w:rsidR="000D456B" w:rsidRPr="004C3E78" w:rsidRDefault="000D456B" w:rsidP="004C3E78">
            <w:pPr>
              <w:rPr>
                <w:rStyle w:val="Strong"/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0016902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20016903" w14:textId="77777777" w:rsidR="000D456B" w:rsidRPr="004C3E78" w:rsidRDefault="000D456B" w:rsidP="004C3E7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20016905" w14:textId="77777777" w:rsidR="003D70C0" w:rsidRPr="004C3E78" w:rsidRDefault="00604588">
      <w:pPr>
        <w:rPr>
          <w:rFonts w:asciiTheme="minorBidi" w:hAnsiTheme="minorBidi"/>
        </w:rPr>
      </w:pPr>
      <w:r w:rsidRPr="004C3E78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D85A87" w14:paraId="20016907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0016906" w14:textId="77777777" w:rsidR="00C05385" w:rsidRPr="00D85A87" w:rsidRDefault="00C05385" w:rsidP="00804B6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D85A87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D85A87" w14:paraId="2001690A" w14:textId="77777777" w:rsidTr="003D70C0">
        <w:tc>
          <w:tcPr>
            <w:tcW w:w="9540" w:type="dxa"/>
          </w:tcPr>
          <w:p w14:paraId="20016908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09" w14:textId="77777777" w:rsidR="00425267" w:rsidRPr="00D85A87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D85A87" w14:paraId="2001690D" w14:textId="77777777" w:rsidTr="003D70C0">
        <w:tc>
          <w:tcPr>
            <w:tcW w:w="9540" w:type="dxa"/>
          </w:tcPr>
          <w:p w14:paraId="2001690B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0C" w14:textId="77777777" w:rsidR="00425267" w:rsidRPr="00D85A87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D85A87" w14:paraId="20016910" w14:textId="77777777" w:rsidTr="003D70C0">
        <w:tc>
          <w:tcPr>
            <w:tcW w:w="9540" w:type="dxa"/>
          </w:tcPr>
          <w:p w14:paraId="2001690E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0F" w14:textId="77777777" w:rsidR="00425267" w:rsidRPr="00D85A87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D85A87" w14:paraId="20016913" w14:textId="77777777" w:rsidTr="003D70C0">
        <w:tc>
          <w:tcPr>
            <w:tcW w:w="9540" w:type="dxa"/>
          </w:tcPr>
          <w:p w14:paraId="20016911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12" w14:textId="77777777" w:rsidR="00425267" w:rsidRPr="00D85A87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D85A87" w14:paraId="20016916" w14:textId="77777777" w:rsidTr="003D70C0">
        <w:tc>
          <w:tcPr>
            <w:tcW w:w="9540" w:type="dxa"/>
          </w:tcPr>
          <w:p w14:paraId="20016914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15" w14:textId="77777777" w:rsidR="00425267" w:rsidRPr="00D85A87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D85A87" w14:paraId="2001691C" w14:textId="77777777" w:rsidTr="003D70C0">
        <w:trPr>
          <w:trHeight w:val="1655"/>
        </w:trPr>
        <w:tc>
          <w:tcPr>
            <w:tcW w:w="9540" w:type="dxa"/>
          </w:tcPr>
          <w:p w14:paraId="20016917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18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19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1A" w14:textId="77777777" w:rsidR="00B30CA8" w:rsidRPr="00D85A87" w:rsidRDefault="00B30CA8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2001691B" w14:textId="77777777" w:rsidR="00C05385" w:rsidRPr="00D85A87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  <w:r w:rsidRPr="00D85A87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D85A87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D85A87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D85A87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D85A87">
              <w:rPr>
                <w:rFonts w:asciiTheme="minorBidi" w:hAnsiTheme="minorBidi"/>
                <w:sz w:val="22"/>
                <w:szCs w:val="22"/>
              </w:rPr>
              <w:t>______</w:t>
            </w:r>
            <w:r w:rsidRPr="00D85A87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2001691D" w14:textId="77777777" w:rsidR="00B32D77" w:rsidRPr="004C3E78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2001691E" w14:textId="77777777" w:rsidR="00B32D77" w:rsidRPr="004C3E78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2001691F" w14:textId="77777777" w:rsidR="00C94FA5" w:rsidRPr="004C3E78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4C3E78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8633B8" w14:textId="77777777" w:rsidR="00EC7165" w:rsidRDefault="00EC7165" w:rsidP="00C92255">
      <w:pPr>
        <w:spacing w:after="0" w:line="240" w:lineRule="auto"/>
      </w:pPr>
      <w:r>
        <w:separator/>
      </w:r>
    </w:p>
  </w:endnote>
  <w:endnote w:type="continuationSeparator" w:id="0">
    <w:p w14:paraId="744DAD75" w14:textId="77777777" w:rsidR="00EC7165" w:rsidRDefault="00EC7165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01698B" w14:textId="77777777" w:rsidR="00786729" w:rsidRDefault="00C844E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001698C" w14:textId="77777777" w:rsidR="00786729" w:rsidRDefault="007867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58EA39" w14:textId="77777777" w:rsidR="00EC7165" w:rsidRDefault="00EC7165" w:rsidP="00C92255">
      <w:pPr>
        <w:spacing w:after="0" w:line="240" w:lineRule="auto"/>
      </w:pPr>
      <w:r>
        <w:separator/>
      </w:r>
    </w:p>
  </w:footnote>
  <w:footnote w:type="continuationSeparator" w:id="0">
    <w:p w14:paraId="396114C5" w14:textId="77777777" w:rsidR="00EC7165" w:rsidRDefault="00EC7165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4215D"/>
    <w:multiLevelType w:val="hybridMultilevel"/>
    <w:tmpl w:val="17C07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A1125"/>
    <w:multiLevelType w:val="hybridMultilevel"/>
    <w:tmpl w:val="E3024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64871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073D6937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0B8A642A"/>
    <w:multiLevelType w:val="hybridMultilevel"/>
    <w:tmpl w:val="240660E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0D2C084C"/>
    <w:multiLevelType w:val="hybridMultilevel"/>
    <w:tmpl w:val="067E89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B65FC"/>
    <w:multiLevelType w:val="hybridMultilevel"/>
    <w:tmpl w:val="99F26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837C95"/>
    <w:multiLevelType w:val="hybridMultilevel"/>
    <w:tmpl w:val="52DE9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31E69"/>
    <w:multiLevelType w:val="hybridMultilevel"/>
    <w:tmpl w:val="99B42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45D10"/>
    <w:multiLevelType w:val="hybridMultilevel"/>
    <w:tmpl w:val="DD3C0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A146B7"/>
    <w:multiLevelType w:val="hybridMultilevel"/>
    <w:tmpl w:val="597C7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62AC8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21BD08A7"/>
    <w:multiLevelType w:val="hybridMultilevel"/>
    <w:tmpl w:val="2E0C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AA07E0"/>
    <w:multiLevelType w:val="hybridMultilevel"/>
    <w:tmpl w:val="946C5D8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26041AE1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262E6EBC"/>
    <w:multiLevelType w:val="multilevel"/>
    <w:tmpl w:val="50535B16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2B69C2"/>
    <w:multiLevelType w:val="hybridMultilevel"/>
    <w:tmpl w:val="FBCA2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B562A"/>
    <w:multiLevelType w:val="singleLevel"/>
    <w:tmpl w:val="0D3CFE5A"/>
    <w:lvl w:ilvl="0">
      <w:start w:val="1"/>
      <w:numFmt w:val="bullet"/>
      <w:pStyle w:val="ListBullet2"/>
      <w:lvlText w:val=""/>
      <w:lvlJc w:val="left"/>
      <w:pPr>
        <w:ind w:left="70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</w:abstractNum>
  <w:abstractNum w:abstractNumId="18" w15:restartNumberingAfterBreak="0">
    <w:nsid w:val="2E122809"/>
    <w:multiLevelType w:val="hybridMultilevel"/>
    <w:tmpl w:val="C6F8D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81309"/>
    <w:multiLevelType w:val="hybridMultilevel"/>
    <w:tmpl w:val="FA567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1" w15:restartNumberingAfterBreak="0">
    <w:nsid w:val="345606BF"/>
    <w:multiLevelType w:val="hybridMultilevel"/>
    <w:tmpl w:val="E834A6F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34A609F4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37880890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38195E39"/>
    <w:multiLevelType w:val="hybridMultilevel"/>
    <w:tmpl w:val="07E0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955ED5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3E7B422D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7" w15:restartNumberingAfterBreak="0">
    <w:nsid w:val="3F665D13"/>
    <w:multiLevelType w:val="hybridMultilevel"/>
    <w:tmpl w:val="CA747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D22494"/>
    <w:multiLevelType w:val="hybridMultilevel"/>
    <w:tmpl w:val="D30C1A3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9" w15:restartNumberingAfterBreak="0">
    <w:nsid w:val="462D6687"/>
    <w:multiLevelType w:val="hybridMultilevel"/>
    <w:tmpl w:val="3B32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BA5E2B"/>
    <w:multiLevelType w:val="multilevel"/>
    <w:tmpl w:val="E8FA5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0B00FF"/>
    <w:multiLevelType w:val="hybridMultilevel"/>
    <w:tmpl w:val="A2AE696E"/>
    <w:lvl w:ilvl="0" w:tplc="0DC6DA4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9A756D9"/>
    <w:multiLevelType w:val="hybridMultilevel"/>
    <w:tmpl w:val="2844367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3" w15:restartNumberingAfterBreak="0">
    <w:nsid w:val="4D894BFA"/>
    <w:multiLevelType w:val="multilevel"/>
    <w:tmpl w:val="D22C6C54"/>
    <w:lvl w:ilvl="0">
      <w:start w:val="1"/>
      <w:numFmt w:val="decimal"/>
      <w:lvlText w:val="P%1."/>
      <w:lvlJc w:val="center"/>
      <w:pPr>
        <w:ind w:left="428" w:hanging="360"/>
      </w:pPr>
      <w:rPr>
        <w:rFonts w:asciiTheme="majorHAnsi" w:eastAsia="Arial" w:hAnsiTheme="majorHAnsi" w:cstheme="majorHAnsi" w:hint="default"/>
        <w:b/>
        <w:i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14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0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88" w:hanging="180"/>
      </w:pPr>
      <w:rPr>
        <w:rFonts w:hint="default"/>
      </w:rPr>
    </w:lvl>
  </w:abstractNum>
  <w:abstractNum w:abstractNumId="34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35" w15:restartNumberingAfterBreak="0">
    <w:nsid w:val="50535B16"/>
    <w:multiLevelType w:val="multilevel"/>
    <w:tmpl w:val="50535B16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054134"/>
    <w:multiLevelType w:val="hybridMultilevel"/>
    <w:tmpl w:val="AEA69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0B3611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8" w15:restartNumberingAfterBreak="0">
    <w:nsid w:val="59DA4C46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9" w15:restartNumberingAfterBreak="0">
    <w:nsid w:val="59E87012"/>
    <w:multiLevelType w:val="hybridMultilevel"/>
    <w:tmpl w:val="463CF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CD2EB6"/>
    <w:multiLevelType w:val="hybridMultilevel"/>
    <w:tmpl w:val="88CA5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4633DD"/>
    <w:multiLevelType w:val="hybridMultilevel"/>
    <w:tmpl w:val="ADEA7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FC76AA"/>
    <w:multiLevelType w:val="hybridMultilevel"/>
    <w:tmpl w:val="2DAA6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1E45FA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4" w15:restartNumberingAfterBreak="0">
    <w:nsid w:val="6B125FEC"/>
    <w:multiLevelType w:val="hybridMultilevel"/>
    <w:tmpl w:val="667E5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4C53C2"/>
    <w:multiLevelType w:val="hybridMultilevel"/>
    <w:tmpl w:val="E31A053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6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769" w:hanging="360"/>
      </w:pPr>
    </w:lvl>
    <w:lvl w:ilvl="2" w:tplc="0409001B" w:tentative="1">
      <w:start w:val="1"/>
      <w:numFmt w:val="lowerRoman"/>
      <w:lvlText w:val="%3."/>
      <w:lvlJc w:val="right"/>
      <w:pPr>
        <w:ind w:left="1489" w:hanging="180"/>
      </w:pPr>
    </w:lvl>
    <w:lvl w:ilvl="3" w:tplc="0409000F" w:tentative="1">
      <w:start w:val="1"/>
      <w:numFmt w:val="decimal"/>
      <w:lvlText w:val="%4."/>
      <w:lvlJc w:val="left"/>
      <w:pPr>
        <w:ind w:left="2209" w:hanging="360"/>
      </w:pPr>
    </w:lvl>
    <w:lvl w:ilvl="4" w:tplc="04090019" w:tentative="1">
      <w:start w:val="1"/>
      <w:numFmt w:val="lowerLetter"/>
      <w:lvlText w:val="%5."/>
      <w:lvlJc w:val="left"/>
      <w:pPr>
        <w:ind w:left="2929" w:hanging="360"/>
      </w:pPr>
    </w:lvl>
    <w:lvl w:ilvl="5" w:tplc="0409001B" w:tentative="1">
      <w:start w:val="1"/>
      <w:numFmt w:val="lowerRoman"/>
      <w:lvlText w:val="%6."/>
      <w:lvlJc w:val="right"/>
      <w:pPr>
        <w:ind w:left="3649" w:hanging="180"/>
      </w:pPr>
    </w:lvl>
    <w:lvl w:ilvl="6" w:tplc="0409000F" w:tentative="1">
      <w:start w:val="1"/>
      <w:numFmt w:val="decimal"/>
      <w:lvlText w:val="%7."/>
      <w:lvlJc w:val="left"/>
      <w:pPr>
        <w:ind w:left="4369" w:hanging="360"/>
      </w:pPr>
    </w:lvl>
    <w:lvl w:ilvl="7" w:tplc="04090019" w:tentative="1">
      <w:start w:val="1"/>
      <w:numFmt w:val="lowerLetter"/>
      <w:lvlText w:val="%8."/>
      <w:lvlJc w:val="left"/>
      <w:pPr>
        <w:ind w:left="5089" w:hanging="360"/>
      </w:pPr>
    </w:lvl>
    <w:lvl w:ilvl="8" w:tplc="0409001B" w:tentative="1">
      <w:start w:val="1"/>
      <w:numFmt w:val="lowerRoman"/>
      <w:lvlText w:val="%9."/>
      <w:lvlJc w:val="right"/>
      <w:pPr>
        <w:ind w:left="5809" w:hanging="180"/>
      </w:pPr>
    </w:lvl>
  </w:abstractNum>
  <w:abstractNum w:abstractNumId="47" w15:restartNumberingAfterBreak="0">
    <w:nsid w:val="76E74603"/>
    <w:multiLevelType w:val="multilevel"/>
    <w:tmpl w:val="6136B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9EA5A87"/>
    <w:multiLevelType w:val="hybridMultilevel"/>
    <w:tmpl w:val="5E8484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A777255"/>
    <w:multiLevelType w:val="hybridMultilevel"/>
    <w:tmpl w:val="0C5EC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D5147C"/>
    <w:multiLevelType w:val="hybridMultilevel"/>
    <w:tmpl w:val="299A503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358630178">
    <w:abstractNumId w:val="20"/>
  </w:num>
  <w:num w:numId="2" w16cid:durableId="1207109526">
    <w:abstractNumId w:val="36"/>
  </w:num>
  <w:num w:numId="3" w16cid:durableId="908074705">
    <w:abstractNumId w:val="46"/>
  </w:num>
  <w:num w:numId="4" w16cid:durableId="1966159292">
    <w:abstractNumId w:val="31"/>
  </w:num>
  <w:num w:numId="5" w16cid:durableId="516774904">
    <w:abstractNumId w:val="0"/>
  </w:num>
  <w:num w:numId="6" w16cid:durableId="431365860">
    <w:abstractNumId w:val="7"/>
  </w:num>
  <w:num w:numId="7" w16cid:durableId="235821433">
    <w:abstractNumId w:val="49"/>
  </w:num>
  <w:num w:numId="8" w16cid:durableId="484976239">
    <w:abstractNumId w:val="12"/>
  </w:num>
  <w:num w:numId="9" w16cid:durableId="440682161">
    <w:abstractNumId w:val="34"/>
  </w:num>
  <w:num w:numId="10" w16cid:durableId="215436047">
    <w:abstractNumId w:val="11"/>
  </w:num>
  <w:num w:numId="11" w16cid:durableId="320814658">
    <w:abstractNumId w:val="42"/>
  </w:num>
  <w:num w:numId="12" w16cid:durableId="1862428915">
    <w:abstractNumId w:val="37"/>
  </w:num>
  <w:num w:numId="13" w16cid:durableId="1217087516">
    <w:abstractNumId w:val="16"/>
  </w:num>
  <w:num w:numId="14" w16cid:durableId="826937000">
    <w:abstractNumId w:val="17"/>
  </w:num>
  <w:num w:numId="15" w16cid:durableId="891039222">
    <w:abstractNumId w:val="23"/>
  </w:num>
  <w:num w:numId="16" w16cid:durableId="746421971">
    <w:abstractNumId w:val="27"/>
  </w:num>
  <w:num w:numId="17" w16cid:durableId="783764952">
    <w:abstractNumId w:val="25"/>
  </w:num>
  <w:num w:numId="18" w16cid:durableId="1549562930">
    <w:abstractNumId w:val="38"/>
  </w:num>
  <w:num w:numId="19" w16cid:durableId="799302516">
    <w:abstractNumId w:val="44"/>
  </w:num>
  <w:num w:numId="20" w16cid:durableId="840698368">
    <w:abstractNumId w:val="35"/>
  </w:num>
  <w:num w:numId="21" w16cid:durableId="1718309991">
    <w:abstractNumId w:val="9"/>
  </w:num>
  <w:num w:numId="22" w16cid:durableId="1849755443">
    <w:abstractNumId w:val="18"/>
  </w:num>
  <w:num w:numId="23" w16cid:durableId="566456730">
    <w:abstractNumId w:val="8"/>
  </w:num>
  <w:num w:numId="24" w16cid:durableId="1670331543">
    <w:abstractNumId w:val="15"/>
  </w:num>
  <w:num w:numId="25" w16cid:durableId="1441605633">
    <w:abstractNumId w:val="14"/>
  </w:num>
  <w:num w:numId="26" w16cid:durableId="566692597">
    <w:abstractNumId w:val="19"/>
  </w:num>
  <w:num w:numId="27" w16cid:durableId="1137915933">
    <w:abstractNumId w:val="5"/>
  </w:num>
  <w:num w:numId="28" w16cid:durableId="95517912">
    <w:abstractNumId w:val="43"/>
  </w:num>
  <w:num w:numId="29" w16cid:durableId="104428297">
    <w:abstractNumId w:val="24"/>
  </w:num>
  <w:num w:numId="30" w16cid:durableId="1498232634">
    <w:abstractNumId w:val="29"/>
  </w:num>
  <w:num w:numId="31" w16cid:durableId="813647226">
    <w:abstractNumId w:val="41"/>
  </w:num>
  <w:num w:numId="32" w16cid:durableId="572131615">
    <w:abstractNumId w:val="3"/>
  </w:num>
  <w:num w:numId="33" w16cid:durableId="953174091">
    <w:abstractNumId w:val="10"/>
  </w:num>
  <w:num w:numId="34" w16cid:durableId="1377654784">
    <w:abstractNumId w:val="40"/>
  </w:num>
  <w:num w:numId="35" w16cid:durableId="185097349">
    <w:abstractNumId w:val="2"/>
  </w:num>
  <w:num w:numId="36" w16cid:durableId="845629344">
    <w:abstractNumId w:val="6"/>
  </w:num>
  <w:num w:numId="37" w16cid:durableId="1633050964">
    <w:abstractNumId w:val="33"/>
  </w:num>
  <w:num w:numId="38" w16cid:durableId="154490852">
    <w:abstractNumId w:val="26"/>
  </w:num>
  <w:num w:numId="39" w16cid:durableId="924220948">
    <w:abstractNumId w:val="39"/>
  </w:num>
  <w:num w:numId="40" w16cid:durableId="524975919">
    <w:abstractNumId w:val="22"/>
  </w:num>
  <w:num w:numId="41" w16cid:durableId="1757438039">
    <w:abstractNumId w:val="1"/>
  </w:num>
  <w:num w:numId="42" w16cid:durableId="1869218704">
    <w:abstractNumId w:val="48"/>
  </w:num>
  <w:num w:numId="43" w16cid:durableId="1146431106">
    <w:abstractNumId w:val="30"/>
  </w:num>
  <w:num w:numId="44" w16cid:durableId="1394038033">
    <w:abstractNumId w:val="47"/>
  </w:num>
  <w:num w:numId="45" w16cid:durableId="1080522232">
    <w:abstractNumId w:val="50"/>
  </w:num>
  <w:num w:numId="46" w16cid:durableId="1819107162">
    <w:abstractNumId w:val="28"/>
  </w:num>
  <w:num w:numId="47" w16cid:durableId="1128206039">
    <w:abstractNumId w:val="4"/>
  </w:num>
  <w:num w:numId="48" w16cid:durableId="1964455669">
    <w:abstractNumId w:val="13"/>
  </w:num>
  <w:num w:numId="49" w16cid:durableId="1865899567">
    <w:abstractNumId w:val="45"/>
  </w:num>
  <w:num w:numId="50" w16cid:durableId="2050759038">
    <w:abstractNumId w:val="21"/>
  </w:num>
  <w:num w:numId="51" w16cid:durableId="189997489">
    <w:abstractNumId w:val="3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51F8D"/>
    <w:rsid w:val="00055B94"/>
    <w:rsid w:val="00060CD3"/>
    <w:rsid w:val="000632C8"/>
    <w:rsid w:val="00067377"/>
    <w:rsid w:val="00073EDA"/>
    <w:rsid w:val="00087675"/>
    <w:rsid w:val="000927EB"/>
    <w:rsid w:val="000A202A"/>
    <w:rsid w:val="000A35C1"/>
    <w:rsid w:val="000A5796"/>
    <w:rsid w:val="000B5176"/>
    <w:rsid w:val="000C106D"/>
    <w:rsid w:val="000D04CA"/>
    <w:rsid w:val="000D456B"/>
    <w:rsid w:val="000D5969"/>
    <w:rsid w:val="000D69FD"/>
    <w:rsid w:val="000D724E"/>
    <w:rsid w:val="000E235A"/>
    <w:rsid w:val="000E3A5A"/>
    <w:rsid w:val="00100129"/>
    <w:rsid w:val="00100B03"/>
    <w:rsid w:val="00102FED"/>
    <w:rsid w:val="00105A0E"/>
    <w:rsid w:val="00107755"/>
    <w:rsid w:val="00107B9F"/>
    <w:rsid w:val="0011424E"/>
    <w:rsid w:val="00115C19"/>
    <w:rsid w:val="001161EE"/>
    <w:rsid w:val="0012560C"/>
    <w:rsid w:val="00130E25"/>
    <w:rsid w:val="00131576"/>
    <w:rsid w:val="00132FA5"/>
    <w:rsid w:val="00140C34"/>
    <w:rsid w:val="001438AD"/>
    <w:rsid w:val="0015188E"/>
    <w:rsid w:val="00157C17"/>
    <w:rsid w:val="00162EF8"/>
    <w:rsid w:val="00164197"/>
    <w:rsid w:val="00165870"/>
    <w:rsid w:val="0016752A"/>
    <w:rsid w:val="001821E9"/>
    <w:rsid w:val="00182DB5"/>
    <w:rsid w:val="001B457D"/>
    <w:rsid w:val="001C04E7"/>
    <w:rsid w:val="001C0D67"/>
    <w:rsid w:val="001C6604"/>
    <w:rsid w:val="001D47D3"/>
    <w:rsid w:val="001E19D6"/>
    <w:rsid w:val="001E38C0"/>
    <w:rsid w:val="001F2A43"/>
    <w:rsid w:val="001F35B8"/>
    <w:rsid w:val="001F4C49"/>
    <w:rsid w:val="00204483"/>
    <w:rsid w:val="00205041"/>
    <w:rsid w:val="00206480"/>
    <w:rsid w:val="00210ABC"/>
    <w:rsid w:val="00210B2F"/>
    <w:rsid w:val="0021212D"/>
    <w:rsid w:val="00242658"/>
    <w:rsid w:val="00242DFC"/>
    <w:rsid w:val="00243CC2"/>
    <w:rsid w:val="0024460D"/>
    <w:rsid w:val="00250844"/>
    <w:rsid w:val="00255B63"/>
    <w:rsid w:val="002724EF"/>
    <w:rsid w:val="002765C8"/>
    <w:rsid w:val="00276BCD"/>
    <w:rsid w:val="00280AF3"/>
    <w:rsid w:val="00283512"/>
    <w:rsid w:val="00284F3D"/>
    <w:rsid w:val="00290D69"/>
    <w:rsid w:val="00292233"/>
    <w:rsid w:val="00292922"/>
    <w:rsid w:val="00292AA0"/>
    <w:rsid w:val="00295126"/>
    <w:rsid w:val="002A0F3D"/>
    <w:rsid w:val="002A2841"/>
    <w:rsid w:val="002A3751"/>
    <w:rsid w:val="002B0D18"/>
    <w:rsid w:val="002B28F0"/>
    <w:rsid w:val="002B2FBB"/>
    <w:rsid w:val="002C17E0"/>
    <w:rsid w:val="002C1ECE"/>
    <w:rsid w:val="002C5780"/>
    <w:rsid w:val="002E6B39"/>
    <w:rsid w:val="002F7CB7"/>
    <w:rsid w:val="00307200"/>
    <w:rsid w:val="003245D8"/>
    <w:rsid w:val="003350BF"/>
    <w:rsid w:val="00343F42"/>
    <w:rsid w:val="00351EED"/>
    <w:rsid w:val="0035637C"/>
    <w:rsid w:val="003669A4"/>
    <w:rsid w:val="003775B3"/>
    <w:rsid w:val="00396713"/>
    <w:rsid w:val="003A2B9C"/>
    <w:rsid w:val="003A6FF0"/>
    <w:rsid w:val="003B0BE3"/>
    <w:rsid w:val="003B28F3"/>
    <w:rsid w:val="003B4106"/>
    <w:rsid w:val="003B5915"/>
    <w:rsid w:val="003B639F"/>
    <w:rsid w:val="003C60A5"/>
    <w:rsid w:val="003D30DF"/>
    <w:rsid w:val="003D70C0"/>
    <w:rsid w:val="003E51FB"/>
    <w:rsid w:val="003F236A"/>
    <w:rsid w:val="003F23AB"/>
    <w:rsid w:val="003F3430"/>
    <w:rsid w:val="0040260C"/>
    <w:rsid w:val="004059A9"/>
    <w:rsid w:val="004147A5"/>
    <w:rsid w:val="004242A3"/>
    <w:rsid w:val="00425267"/>
    <w:rsid w:val="00431007"/>
    <w:rsid w:val="00431AC0"/>
    <w:rsid w:val="00431B6C"/>
    <w:rsid w:val="00434DC1"/>
    <w:rsid w:val="004355EB"/>
    <w:rsid w:val="0043615B"/>
    <w:rsid w:val="00436738"/>
    <w:rsid w:val="004367EF"/>
    <w:rsid w:val="004373D0"/>
    <w:rsid w:val="00437640"/>
    <w:rsid w:val="004422EA"/>
    <w:rsid w:val="00444018"/>
    <w:rsid w:val="00445299"/>
    <w:rsid w:val="00445D04"/>
    <w:rsid w:val="004475C8"/>
    <w:rsid w:val="00451778"/>
    <w:rsid w:val="00454016"/>
    <w:rsid w:val="00455DE6"/>
    <w:rsid w:val="00460E59"/>
    <w:rsid w:val="004621CC"/>
    <w:rsid w:val="00470CFA"/>
    <w:rsid w:val="00485A2B"/>
    <w:rsid w:val="00487D73"/>
    <w:rsid w:val="00490C41"/>
    <w:rsid w:val="00494F77"/>
    <w:rsid w:val="004A28F6"/>
    <w:rsid w:val="004A5C64"/>
    <w:rsid w:val="004B4958"/>
    <w:rsid w:val="004C2076"/>
    <w:rsid w:val="004C38CC"/>
    <w:rsid w:val="004C3E78"/>
    <w:rsid w:val="004C512C"/>
    <w:rsid w:val="004C521E"/>
    <w:rsid w:val="004C55DE"/>
    <w:rsid w:val="004C69FB"/>
    <w:rsid w:val="004D18BE"/>
    <w:rsid w:val="004D5DD2"/>
    <w:rsid w:val="004D63C1"/>
    <w:rsid w:val="004D790A"/>
    <w:rsid w:val="004D7AE4"/>
    <w:rsid w:val="004E0CB9"/>
    <w:rsid w:val="004E2C33"/>
    <w:rsid w:val="004E674F"/>
    <w:rsid w:val="004F3B38"/>
    <w:rsid w:val="004F6B1E"/>
    <w:rsid w:val="005060BE"/>
    <w:rsid w:val="00525BE3"/>
    <w:rsid w:val="005364AE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63828"/>
    <w:rsid w:val="00563B67"/>
    <w:rsid w:val="005662BB"/>
    <w:rsid w:val="00586704"/>
    <w:rsid w:val="005878F7"/>
    <w:rsid w:val="005932FC"/>
    <w:rsid w:val="00595590"/>
    <w:rsid w:val="005A0140"/>
    <w:rsid w:val="005A0818"/>
    <w:rsid w:val="005A2D36"/>
    <w:rsid w:val="005A49E1"/>
    <w:rsid w:val="005A7D8B"/>
    <w:rsid w:val="005C49A2"/>
    <w:rsid w:val="005C63CA"/>
    <w:rsid w:val="005C7425"/>
    <w:rsid w:val="005C74B4"/>
    <w:rsid w:val="005D4097"/>
    <w:rsid w:val="005D521E"/>
    <w:rsid w:val="005D5753"/>
    <w:rsid w:val="005E2947"/>
    <w:rsid w:val="005F699C"/>
    <w:rsid w:val="006011A7"/>
    <w:rsid w:val="00604588"/>
    <w:rsid w:val="0061490E"/>
    <w:rsid w:val="00622345"/>
    <w:rsid w:val="006430C7"/>
    <w:rsid w:val="00653F2B"/>
    <w:rsid w:val="00654A59"/>
    <w:rsid w:val="00655752"/>
    <w:rsid w:val="006561C4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7B4D"/>
    <w:rsid w:val="00695E43"/>
    <w:rsid w:val="00697781"/>
    <w:rsid w:val="006A02E2"/>
    <w:rsid w:val="006A3B70"/>
    <w:rsid w:val="006A3DA6"/>
    <w:rsid w:val="006B179A"/>
    <w:rsid w:val="006B1EA8"/>
    <w:rsid w:val="006B36C6"/>
    <w:rsid w:val="006B42B6"/>
    <w:rsid w:val="006C138C"/>
    <w:rsid w:val="006C417A"/>
    <w:rsid w:val="006C4C32"/>
    <w:rsid w:val="006C58E1"/>
    <w:rsid w:val="006C7150"/>
    <w:rsid w:val="006F0949"/>
    <w:rsid w:val="006F3AE3"/>
    <w:rsid w:val="00700371"/>
    <w:rsid w:val="00704401"/>
    <w:rsid w:val="00704B7E"/>
    <w:rsid w:val="007129DA"/>
    <w:rsid w:val="00716131"/>
    <w:rsid w:val="007163F1"/>
    <w:rsid w:val="00717AEE"/>
    <w:rsid w:val="0074040B"/>
    <w:rsid w:val="0074170C"/>
    <w:rsid w:val="00742697"/>
    <w:rsid w:val="00753B17"/>
    <w:rsid w:val="0076179D"/>
    <w:rsid w:val="007671B7"/>
    <w:rsid w:val="00767E37"/>
    <w:rsid w:val="00771076"/>
    <w:rsid w:val="00781278"/>
    <w:rsid w:val="00781501"/>
    <w:rsid w:val="00786729"/>
    <w:rsid w:val="00787237"/>
    <w:rsid w:val="00793BD2"/>
    <w:rsid w:val="007B4FA1"/>
    <w:rsid w:val="007B55DB"/>
    <w:rsid w:val="007B7CE8"/>
    <w:rsid w:val="007C23FE"/>
    <w:rsid w:val="007D50CD"/>
    <w:rsid w:val="007D75DA"/>
    <w:rsid w:val="007E2336"/>
    <w:rsid w:val="007E40ED"/>
    <w:rsid w:val="007F4073"/>
    <w:rsid w:val="007F6693"/>
    <w:rsid w:val="00801BB6"/>
    <w:rsid w:val="00804B65"/>
    <w:rsid w:val="008173FE"/>
    <w:rsid w:val="008207C1"/>
    <w:rsid w:val="00820B22"/>
    <w:rsid w:val="00825686"/>
    <w:rsid w:val="00827325"/>
    <w:rsid w:val="008344C7"/>
    <w:rsid w:val="008356D3"/>
    <w:rsid w:val="00846C72"/>
    <w:rsid w:val="00847786"/>
    <w:rsid w:val="0085698C"/>
    <w:rsid w:val="0085795B"/>
    <w:rsid w:val="008606B6"/>
    <w:rsid w:val="00872C65"/>
    <w:rsid w:val="00873AA9"/>
    <w:rsid w:val="00875C67"/>
    <w:rsid w:val="008773C1"/>
    <w:rsid w:val="00887A75"/>
    <w:rsid w:val="0089076D"/>
    <w:rsid w:val="008967C4"/>
    <w:rsid w:val="008A62CE"/>
    <w:rsid w:val="008C6704"/>
    <w:rsid w:val="008D2C8E"/>
    <w:rsid w:val="008D4002"/>
    <w:rsid w:val="008E54F0"/>
    <w:rsid w:val="008F1E7A"/>
    <w:rsid w:val="00903770"/>
    <w:rsid w:val="00904ED1"/>
    <w:rsid w:val="0090734D"/>
    <w:rsid w:val="0091247B"/>
    <w:rsid w:val="00917B2B"/>
    <w:rsid w:val="009232D6"/>
    <w:rsid w:val="00924219"/>
    <w:rsid w:val="00936E11"/>
    <w:rsid w:val="00964C57"/>
    <w:rsid w:val="0096671C"/>
    <w:rsid w:val="009757FD"/>
    <w:rsid w:val="00980A8E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D32BC"/>
    <w:rsid w:val="009D4B03"/>
    <w:rsid w:val="009D7401"/>
    <w:rsid w:val="009E2EDB"/>
    <w:rsid w:val="009E5810"/>
    <w:rsid w:val="009F6786"/>
    <w:rsid w:val="00A02EAD"/>
    <w:rsid w:val="00A14A8B"/>
    <w:rsid w:val="00A14DB7"/>
    <w:rsid w:val="00A1700A"/>
    <w:rsid w:val="00A2773F"/>
    <w:rsid w:val="00A32D9A"/>
    <w:rsid w:val="00A34D38"/>
    <w:rsid w:val="00A35EC5"/>
    <w:rsid w:val="00A37724"/>
    <w:rsid w:val="00A408E1"/>
    <w:rsid w:val="00A46940"/>
    <w:rsid w:val="00A753BC"/>
    <w:rsid w:val="00A83AC6"/>
    <w:rsid w:val="00A9128E"/>
    <w:rsid w:val="00A929D7"/>
    <w:rsid w:val="00A960A8"/>
    <w:rsid w:val="00A96512"/>
    <w:rsid w:val="00AA0588"/>
    <w:rsid w:val="00AA0D95"/>
    <w:rsid w:val="00AA1471"/>
    <w:rsid w:val="00AA1EBA"/>
    <w:rsid w:val="00AA2505"/>
    <w:rsid w:val="00AA3DB6"/>
    <w:rsid w:val="00AB1AC5"/>
    <w:rsid w:val="00AB1E8D"/>
    <w:rsid w:val="00AB61A6"/>
    <w:rsid w:val="00AC2A91"/>
    <w:rsid w:val="00AD7B58"/>
    <w:rsid w:val="00AE2866"/>
    <w:rsid w:val="00AE2977"/>
    <w:rsid w:val="00AF2568"/>
    <w:rsid w:val="00AF498F"/>
    <w:rsid w:val="00AF7658"/>
    <w:rsid w:val="00B07704"/>
    <w:rsid w:val="00B16786"/>
    <w:rsid w:val="00B24F24"/>
    <w:rsid w:val="00B30CA8"/>
    <w:rsid w:val="00B32D77"/>
    <w:rsid w:val="00B36CE8"/>
    <w:rsid w:val="00B52849"/>
    <w:rsid w:val="00B570E9"/>
    <w:rsid w:val="00B57C6C"/>
    <w:rsid w:val="00B61C53"/>
    <w:rsid w:val="00B62E85"/>
    <w:rsid w:val="00B6583E"/>
    <w:rsid w:val="00B667A5"/>
    <w:rsid w:val="00B67FEB"/>
    <w:rsid w:val="00B7349C"/>
    <w:rsid w:val="00B838F7"/>
    <w:rsid w:val="00B83DE7"/>
    <w:rsid w:val="00B921BD"/>
    <w:rsid w:val="00B9468A"/>
    <w:rsid w:val="00BA20FB"/>
    <w:rsid w:val="00BA27F2"/>
    <w:rsid w:val="00BA3B14"/>
    <w:rsid w:val="00BA6AE9"/>
    <w:rsid w:val="00BB1FD3"/>
    <w:rsid w:val="00BB39EE"/>
    <w:rsid w:val="00BB7962"/>
    <w:rsid w:val="00BC45D8"/>
    <w:rsid w:val="00BD1B0D"/>
    <w:rsid w:val="00BD5101"/>
    <w:rsid w:val="00BD6939"/>
    <w:rsid w:val="00BE1E16"/>
    <w:rsid w:val="00BF25D9"/>
    <w:rsid w:val="00C0228B"/>
    <w:rsid w:val="00C05385"/>
    <w:rsid w:val="00C16704"/>
    <w:rsid w:val="00C23C5B"/>
    <w:rsid w:val="00C30120"/>
    <w:rsid w:val="00C37CEE"/>
    <w:rsid w:val="00C4016C"/>
    <w:rsid w:val="00C501B7"/>
    <w:rsid w:val="00C67EF8"/>
    <w:rsid w:val="00C844E6"/>
    <w:rsid w:val="00C87B33"/>
    <w:rsid w:val="00C92255"/>
    <w:rsid w:val="00C94FA5"/>
    <w:rsid w:val="00C95FFF"/>
    <w:rsid w:val="00CB6AE1"/>
    <w:rsid w:val="00CC142E"/>
    <w:rsid w:val="00CC5F8D"/>
    <w:rsid w:val="00CC6F28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53CA7"/>
    <w:rsid w:val="00D56305"/>
    <w:rsid w:val="00D62815"/>
    <w:rsid w:val="00D646AF"/>
    <w:rsid w:val="00D66E63"/>
    <w:rsid w:val="00D702BE"/>
    <w:rsid w:val="00D729EF"/>
    <w:rsid w:val="00D83666"/>
    <w:rsid w:val="00D85A87"/>
    <w:rsid w:val="00D95455"/>
    <w:rsid w:val="00D96BC4"/>
    <w:rsid w:val="00DA03FD"/>
    <w:rsid w:val="00DA3B06"/>
    <w:rsid w:val="00DD2BAD"/>
    <w:rsid w:val="00DE6544"/>
    <w:rsid w:val="00DE7B39"/>
    <w:rsid w:val="00E049EF"/>
    <w:rsid w:val="00E04C8D"/>
    <w:rsid w:val="00E17757"/>
    <w:rsid w:val="00E20654"/>
    <w:rsid w:val="00E22D15"/>
    <w:rsid w:val="00E30545"/>
    <w:rsid w:val="00E54440"/>
    <w:rsid w:val="00E54D84"/>
    <w:rsid w:val="00E62AB7"/>
    <w:rsid w:val="00E64769"/>
    <w:rsid w:val="00E70098"/>
    <w:rsid w:val="00E76842"/>
    <w:rsid w:val="00E76966"/>
    <w:rsid w:val="00E80DD5"/>
    <w:rsid w:val="00E92F0B"/>
    <w:rsid w:val="00E95479"/>
    <w:rsid w:val="00EA2B2B"/>
    <w:rsid w:val="00EA2FA2"/>
    <w:rsid w:val="00EA32F1"/>
    <w:rsid w:val="00EC0282"/>
    <w:rsid w:val="00EC5DCF"/>
    <w:rsid w:val="00EC7165"/>
    <w:rsid w:val="00EC7683"/>
    <w:rsid w:val="00ED0D9B"/>
    <w:rsid w:val="00EE55F5"/>
    <w:rsid w:val="00EE68A5"/>
    <w:rsid w:val="00EF1655"/>
    <w:rsid w:val="00EF406E"/>
    <w:rsid w:val="00F03AD0"/>
    <w:rsid w:val="00F07920"/>
    <w:rsid w:val="00F17A32"/>
    <w:rsid w:val="00F2038F"/>
    <w:rsid w:val="00F232BB"/>
    <w:rsid w:val="00F234A7"/>
    <w:rsid w:val="00F257D8"/>
    <w:rsid w:val="00F35F69"/>
    <w:rsid w:val="00F4411E"/>
    <w:rsid w:val="00F454B5"/>
    <w:rsid w:val="00F470BA"/>
    <w:rsid w:val="00F5039E"/>
    <w:rsid w:val="00F55388"/>
    <w:rsid w:val="00F6518F"/>
    <w:rsid w:val="00F65D17"/>
    <w:rsid w:val="00F713C7"/>
    <w:rsid w:val="00F72AF0"/>
    <w:rsid w:val="00F732A9"/>
    <w:rsid w:val="00F76AB2"/>
    <w:rsid w:val="00F95BB6"/>
    <w:rsid w:val="00FA0102"/>
    <w:rsid w:val="00FA34C3"/>
    <w:rsid w:val="00FA6BF8"/>
    <w:rsid w:val="00FB1A30"/>
    <w:rsid w:val="00FB3ABA"/>
    <w:rsid w:val="00FC5BA8"/>
    <w:rsid w:val="00FC64F3"/>
    <w:rsid w:val="00FE0363"/>
    <w:rsid w:val="00FE4D42"/>
    <w:rsid w:val="00FE56EC"/>
    <w:rsid w:val="00FE7C05"/>
    <w:rsid w:val="00FF1974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49"/>
    <o:shapelayout v:ext="edit">
      <o:idmap v:ext="edit" data="1"/>
    </o:shapelayout>
  </w:shapeDefaults>
  <w:decimalSymbol w:val="."/>
  <w:listSeparator w:val=","/>
  <w14:docId w14:val="200165C5"/>
  <w15:docId w15:val="{44C50724-5804-4D81-96A3-3BFA82B0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658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uiPriority w:val="9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A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A91"/>
    <w:rPr>
      <w:rFonts w:ascii="Tahoma" w:hAnsi="Tahoma" w:cs="Tahoma"/>
      <w:sz w:val="16"/>
      <w:szCs w:val="16"/>
    </w:rPr>
  </w:style>
  <w:style w:type="paragraph" w:customStyle="1" w:styleId="PStyle">
    <w:name w:val="P_Style"/>
    <w:basedOn w:val="ListParagraph"/>
    <w:link w:val="PStyleChar"/>
    <w:unhideWhenUsed/>
    <w:qFormat/>
    <w:rsid w:val="00B570E9"/>
    <w:pPr>
      <w:spacing w:after="0" w:line="360" w:lineRule="auto"/>
      <w:ind w:left="0"/>
    </w:pPr>
    <w:rPr>
      <w:rFonts w:eastAsiaTheme="minorEastAsia"/>
    </w:rPr>
  </w:style>
  <w:style w:type="character" w:customStyle="1" w:styleId="PStyleChar">
    <w:name w:val="P_Style Char"/>
    <w:basedOn w:val="ListParagraphChar"/>
    <w:link w:val="PStyle"/>
    <w:rsid w:val="00B570E9"/>
    <w:rPr>
      <w:rFonts w:eastAsiaTheme="minorEastAsia"/>
    </w:rPr>
  </w:style>
  <w:style w:type="character" w:customStyle="1" w:styleId="katex-mathml">
    <w:name w:val="katex-mathml"/>
    <w:basedOn w:val="DefaultParagraphFont"/>
    <w:rsid w:val="00936E11"/>
  </w:style>
  <w:style w:type="character" w:customStyle="1" w:styleId="mord">
    <w:name w:val="mord"/>
    <w:basedOn w:val="DefaultParagraphFont"/>
    <w:rsid w:val="00936E11"/>
  </w:style>
  <w:style w:type="character" w:customStyle="1" w:styleId="mrel">
    <w:name w:val="mrel"/>
    <w:basedOn w:val="DefaultParagraphFont"/>
    <w:rsid w:val="00936E11"/>
  </w:style>
  <w:style w:type="character" w:styleId="Strong">
    <w:name w:val="Strong"/>
    <w:basedOn w:val="DefaultParagraphFont"/>
    <w:uiPriority w:val="22"/>
    <w:qFormat/>
    <w:rsid w:val="00936E11"/>
    <w:rPr>
      <w:b/>
      <w:bCs/>
    </w:rPr>
  </w:style>
  <w:style w:type="character" w:customStyle="1" w:styleId="vlist-s">
    <w:name w:val="vlist-s"/>
    <w:basedOn w:val="DefaultParagraphFont"/>
    <w:rsid w:val="00936E11"/>
  </w:style>
  <w:style w:type="paragraph" w:styleId="Title">
    <w:name w:val="Title"/>
    <w:basedOn w:val="Normal"/>
    <w:next w:val="Normal"/>
    <w:link w:val="TitleChar"/>
    <w:rsid w:val="00A929D7"/>
    <w:pPr>
      <w:keepNext/>
      <w:keepLines/>
      <w:spacing w:before="480" w:after="120" w:line="240" w:lineRule="auto"/>
    </w:pPr>
    <w:rPr>
      <w:rFonts w:ascii="Calibri" w:eastAsia="Calibri" w:hAnsi="Calibri" w:cs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A929D7"/>
    <w:rPr>
      <w:rFonts w:ascii="Calibri" w:eastAsia="Calibri" w:hAnsi="Calibri" w:cs="Calibri"/>
      <w:b/>
      <w:sz w:val="72"/>
      <w:szCs w:val="72"/>
    </w:rPr>
  </w:style>
  <w:style w:type="paragraph" w:styleId="ListBullet">
    <w:name w:val="List Bullet"/>
    <w:basedOn w:val="List"/>
    <w:rsid w:val="00A929D7"/>
    <w:pPr>
      <w:keepNext/>
      <w:keepLines/>
      <w:numPr>
        <w:numId w:val="9"/>
      </w:numPr>
      <w:spacing w:before="40" w:after="40" w:line="240" w:lineRule="auto"/>
    </w:pPr>
    <w:rPr>
      <w:rFonts w:ascii="Times New Roman" w:eastAsia="Times New Roman" w:hAnsi="Times New Roman" w:cs="Times New Roman"/>
      <w:sz w:val="20"/>
      <w:lang w:val="en-AU"/>
    </w:rPr>
  </w:style>
  <w:style w:type="paragraph" w:styleId="List">
    <w:name w:val="List"/>
    <w:basedOn w:val="Normal"/>
    <w:uiPriority w:val="99"/>
    <w:semiHidden/>
    <w:unhideWhenUsed/>
    <w:rsid w:val="00A929D7"/>
    <w:pPr>
      <w:ind w:left="360" w:hanging="360"/>
      <w:contextualSpacing/>
    </w:pPr>
  </w:style>
  <w:style w:type="paragraph" w:styleId="ListBullet2">
    <w:name w:val="List Bullet 2"/>
    <w:basedOn w:val="List2"/>
    <w:uiPriority w:val="99"/>
    <w:rsid w:val="00FA34C3"/>
    <w:pPr>
      <w:keepNext/>
      <w:keepLines/>
      <w:numPr>
        <w:numId w:val="14"/>
      </w:numPr>
      <w:spacing w:before="60" w:after="60" w:line="240" w:lineRule="auto"/>
    </w:pPr>
    <w:rPr>
      <w:rFonts w:ascii="Times New Roman" w:eastAsia="Times New Roman" w:hAnsi="Times New Roman" w:cs="Times New Roman"/>
      <w:sz w:val="20"/>
      <w:lang w:val="en-AU"/>
    </w:rPr>
  </w:style>
  <w:style w:type="paragraph" w:styleId="List2">
    <w:name w:val="List 2"/>
    <w:basedOn w:val="Normal"/>
    <w:uiPriority w:val="99"/>
    <w:semiHidden/>
    <w:unhideWhenUsed/>
    <w:rsid w:val="00FA34C3"/>
    <w:pPr>
      <w:ind w:left="720" w:hanging="360"/>
      <w:contextualSpacing/>
    </w:pPr>
  </w:style>
  <w:style w:type="paragraph" w:styleId="NormalWeb">
    <w:name w:val="Normal (Web)"/>
    <w:basedOn w:val="Normal"/>
    <w:uiPriority w:val="99"/>
    <w:semiHidden/>
    <w:unhideWhenUsed/>
    <w:rsid w:val="007867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10</Pages>
  <Words>1983</Words>
  <Characters>1130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96</cp:revision>
  <dcterms:created xsi:type="dcterms:W3CDTF">2021-08-15T19:40:00Z</dcterms:created>
  <dcterms:modified xsi:type="dcterms:W3CDTF">2024-11-08T07:52:00Z</dcterms:modified>
</cp:coreProperties>
</file>